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9D084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9D084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9D084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9D084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9D084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9D084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9D084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9D084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EE985F9" w:rsidR="00531FBF" w:rsidRPr="001650C9" w:rsidRDefault="00BD4572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November 8</w:t>
            </w:r>
            <w:r w:rsidRPr="00BD4572">
              <w:rPr>
                <w:rFonts w:eastAsia="Times New Roman" w:cstheme="minorHAnsi"/>
                <w:b/>
                <w:bCs/>
                <w:vertAlign w:val="superscript"/>
              </w:rPr>
              <w:t>th</w:t>
            </w:r>
            <w:r>
              <w:rPr>
                <w:rFonts w:eastAsia="Times New Roman" w:cstheme="minorHAnsi"/>
                <w:b/>
                <w:bCs/>
                <w:vertAlign w:val="superscript"/>
              </w:rPr>
              <w:t xml:space="preserve">, </w:t>
            </w:r>
            <w:r>
              <w:rPr>
                <w:rFonts w:eastAsia="Times New Roman" w:cstheme="minorHAnsi"/>
                <w:b/>
                <w:bCs/>
              </w:rPr>
              <w:t>20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D90CC9D" w:rsidR="00531FBF" w:rsidRPr="001650C9" w:rsidRDefault="00BD4572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Elizabeth Roble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298E9F91" w:rsidR="0058064D" w:rsidRPr="001650C9" w:rsidRDefault="009118A7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Elizabeth Robles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2A516CB" w14:textId="7DA4DC01" w:rsidR="003726AD" w:rsidRPr="001650C9" w:rsidRDefault="00E7211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Our client, Artemis Financial</w:t>
      </w:r>
      <w:r w:rsidR="00AF72D2">
        <w:rPr>
          <w:rFonts w:eastAsia="Times New Roman" w:cstheme="minorHAnsi"/>
        </w:rPr>
        <w:t>, is a company that develops customized financial plans for their customers, these plans include savings, retirement, investments, and insurance.</w:t>
      </w:r>
      <w:r w:rsidR="00692D5B">
        <w:rPr>
          <w:rFonts w:eastAsia="Times New Roman" w:cstheme="minorHAnsi"/>
        </w:rPr>
        <w:t xml:space="preserve"> </w:t>
      </w:r>
      <w:r w:rsidR="009217B3">
        <w:rPr>
          <w:rFonts w:eastAsia="Times New Roman" w:cstheme="minorHAnsi"/>
        </w:rPr>
        <w:t xml:space="preserve">This company </w:t>
      </w:r>
      <w:r w:rsidR="009D3C85">
        <w:rPr>
          <w:rFonts w:eastAsia="Times New Roman" w:cstheme="minorHAnsi"/>
        </w:rPr>
        <w:t xml:space="preserve">values secure communications since having </w:t>
      </w:r>
      <w:r w:rsidR="00692D5B">
        <w:rPr>
          <w:rFonts w:eastAsia="Times New Roman" w:cstheme="minorHAnsi"/>
        </w:rPr>
        <w:t xml:space="preserve">their customers financial </w:t>
      </w:r>
      <w:r w:rsidR="002938B7">
        <w:rPr>
          <w:rFonts w:eastAsia="Times New Roman" w:cstheme="minorHAnsi"/>
        </w:rPr>
        <w:t>information</w:t>
      </w:r>
      <w:r w:rsidR="00692D5B">
        <w:rPr>
          <w:rFonts w:eastAsia="Times New Roman" w:cstheme="minorHAnsi"/>
        </w:rPr>
        <w:t xml:space="preserve"> means that they </w:t>
      </w:r>
      <w:r w:rsidR="00875F14">
        <w:rPr>
          <w:rFonts w:eastAsia="Times New Roman" w:cstheme="minorHAnsi"/>
        </w:rPr>
        <w:t xml:space="preserve">have </w:t>
      </w:r>
      <w:r w:rsidR="007258CA">
        <w:rPr>
          <w:rFonts w:eastAsia="Times New Roman" w:cstheme="minorHAnsi"/>
        </w:rPr>
        <w:t>a great deal of valuable data that needs to be secure</w:t>
      </w:r>
      <w:r w:rsidR="00266332">
        <w:rPr>
          <w:rFonts w:eastAsia="Times New Roman" w:cstheme="minorHAnsi"/>
        </w:rPr>
        <w:t>d</w:t>
      </w:r>
      <w:r w:rsidR="007258CA">
        <w:rPr>
          <w:rFonts w:eastAsia="Times New Roman" w:cstheme="minorHAnsi"/>
        </w:rPr>
        <w:t xml:space="preserve">. </w:t>
      </w:r>
      <w:r w:rsidR="005C50AA">
        <w:rPr>
          <w:rFonts w:eastAsia="Times New Roman" w:cstheme="minorHAnsi"/>
        </w:rPr>
        <w:t xml:space="preserve">It is not 100% clear if the company makes any international transactions, however, </w:t>
      </w:r>
      <w:r w:rsidR="00050561">
        <w:rPr>
          <w:rFonts w:eastAsia="Times New Roman" w:cstheme="minorHAnsi"/>
        </w:rPr>
        <w:t xml:space="preserve">I will assume that they do since </w:t>
      </w:r>
      <w:r w:rsidR="00BF1F8B">
        <w:rPr>
          <w:rFonts w:eastAsia="Times New Roman" w:cstheme="minorHAnsi"/>
        </w:rPr>
        <w:t xml:space="preserve">it does not state </w:t>
      </w:r>
      <w:r w:rsidR="00820911">
        <w:rPr>
          <w:rFonts w:eastAsia="Times New Roman" w:cstheme="minorHAnsi"/>
        </w:rPr>
        <w:t>that the company only makes domestic transactions.</w:t>
      </w:r>
      <w:r w:rsidR="00116D89">
        <w:rPr>
          <w:rFonts w:eastAsia="Times New Roman" w:cstheme="minorHAnsi"/>
        </w:rPr>
        <w:t xml:space="preserve"> There are also governmental restrictions about secure communications to consider</w:t>
      </w:r>
      <w:r w:rsidR="00F208DF">
        <w:rPr>
          <w:rFonts w:eastAsia="Times New Roman" w:cstheme="minorHAnsi"/>
        </w:rPr>
        <w:t xml:space="preserve"> </w:t>
      </w:r>
      <w:r w:rsidR="00144BBF">
        <w:rPr>
          <w:rFonts w:eastAsia="Times New Roman" w:cstheme="minorHAnsi"/>
        </w:rPr>
        <w:t>as</w:t>
      </w:r>
      <w:r w:rsidR="00454F81">
        <w:rPr>
          <w:rFonts w:eastAsia="Times New Roman" w:cstheme="minorHAnsi"/>
        </w:rPr>
        <w:t xml:space="preserve"> this company is in the financial sector, </w:t>
      </w:r>
      <w:r w:rsidR="00F208DF">
        <w:rPr>
          <w:rFonts w:eastAsia="Times New Roman" w:cstheme="minorHAnsi"/>
        </w:rPr>
        <w:t xml:space="preserve">such as financial cybersecurity </w:t>
      </w:r>
      <w:r w:rsidR="00BC2317">
        <w:rPr>
          <w:rFonts w:eastAsia="Times New Roman" w:cstheme="minorHAnsi"/>
        </w:rPr>
        <w:t>compliance,</w:t>
      </w:r>
      <w:r w:rsidR="00F208DF">
        <w:rPr>
          <w:rFonts w:eastAsia="Times New Roman" w:cstheme="minorHAnsi"/>
        </w:rPr>
        <w:t xml:space="preserve"> these regulations</w:t>
      </w:r>
      <w:r w:rsidR="00454F81">
        <w:rPr>
          <w:rFonts w:eastAsia="Times New Roman" w:cstheme="minorHAnsi"/>
        </w:rPr>
        <w:t xml:space="preserve"> support data security</w:t>
      </w:r>
      <w:r w:rsidR="00144BBF">
        <w:rPr>
          <w:rFonts w:eastAsia="Times New Roman" w:cstheme="minorHAnsi"/>
        </w:rPr>
        <w:t xml:space="preserve">. </w:t>
      </w:r>
      <w:r w:rsidR="003242C9">
        <w:rPr>
          <w:rFonts w:eastAsia="Times New Roman" w:cstheme="minorHAnsi"/>
        </w:rPr>
        <w:t>The external</w:t>
      </w:r>
      <w:r w:rsidR="005A4369">
        <w:rPr>
          <w:rFonts w:eastAsia="Times New Roman" w:cstheme="minorHAnsi"/>
        </w:rPr>
        <w:t xml:space="preserve"> threats that may be present now </w:t>
      </w:r>
      <w:r w:rsidR="0065255F">
        <w:rPr>
          <w:rFonts w:eastAsia="Times New Roman" w:cstheme="minorHAnsi"/>
        </w:rPr>
        <w:t>and, in the future,</w:t>
      </w:r>
      <w:r w:rsidR="005A4369">
        <w:rPr>
          <w:rFonts w:eastAsia="Times New Roman" w:cstheme="minorHAnsi"/>
        </w:rPr>
        <w:t xml:space="preserve"> include phishing, exploitation, DoS, insider threat, and </w:t>
      </w:r>
      <w:r w:rsidR="00BC2317">
        <w:rPr>
          <w:rFonts w:eastAsia="Times New Roman" w:cstheme="minorHAnsi"/>
        </w:rPr>
        <w:t xml:space="preserve">ransomware attacks, just to name a few. </w:t>
      </w:r>
      <w:r w:rsidR="0065255F">
        <w:rPr>
          <w:rFonts w:eastAsia="Times New Roman" w:cstheme="minorHAnsi"/>
        </w:rPr>
        <w:t>The modernization</w:t>
      </w:r>
      <w:r w:rsidR="000D15B5">
        <w:rPr>
          <w:rFonts w:eastAsia="Times New Roman" w:cstheme="minorHAnsi"/>
        </w:rPr>
        <w:t xml:space="preserve"> requirements that we must consider</w:t>
      </w:r>
      <w:r w:rsidR="00507583">
        <w:rPr>
          <w:rFonts w:eastAsia="Times New Roman" w:cstheme="minorHAnsi"/>
        </w:rPr>
        <w:t xml:space="preserve"> include open-source libraries and web application technologies</w:t>
      </w:r>
      <w:r w:rsidR="00D83464">
        <w:rPr>
          <w:rFonts w:eastAsia="Times New Roman" w:cstheme="minorHAnsi"/>
        </w:rPr>
        <w:t xml:space="preserve">. Open-source libraries </w:t>
      </w:r>
      <w:r w:rsidR="007374DA">
        <w:rPr>
          <w:rFonts w:eastAsia="Times New Roman" w:cstheme="minorHAnsi"/>
        </w:rPr>
        <w:t>offer various benefits such as lower costs</w:t>
      </w:r>
      <w:r w:rsidR="00636DC6">
        <w:rPr>
          <w:rFonts w:eastAsia="Times New Roman" w:cstheme="minorHAnsi"/>
        </w:rPr>
        <w:t>, the potential for scalability, support, and quality software</w:t>
      </w:r>
      <w:r w:rsidR="00593ECA">
        <w:rPr>
          <w:rFonts w:eastAsia="Times New Roman" w:cstheme="minorHAnsi"/>
        </w:rPr>
        <w:t xml:space="preserve">. </w:t>
      </w:r>
      <w:r w:rsidR="00872A94">
        <w:rPr>
          <w:rFonts w:eastAsia="Times New Roman" w:cstheme="minorHAnsi"/>
        </w:rPr>
        <w:t xml:space="preserve">We will also need to consider </w:t>
      </w:r>
      <w:r w:rsidR="0043676C">
        <w:rPr>
          <w:rFonts w:eastAsia="Times New Roman" w:cstheme="minorHAnsi"/>
        </w:rPr>
        <w:t>building a web application</w:t>
      </w:r>
      <w:r w:rsidR="007D5168">
        <w:rPr>
          <w:rFonts w:eastAsia="Times New Roman" w:cstheme="minorHAnsi"/>
        </w:rPr>
        <w:t>, as they currently offer a deskto</w:t>
      </w:r>
      <w:r w:rsidR="00D40CC7">
        <w:rPr>
          <w:rFonts w:eastAsia="Times New Roman" w:cstheme="minorHAnsi"/>
        </w:rPr>
        <w:t xml:space="preserve">p application, this would offer their customers more services </w:t>
      </w:r>
      <w:r w:rsidR="00806455">
        <w:rPr>
          <w:rFonts w:eastAsia="Times New Roman" w:cstheme="minorHAnsi"/>
        </w:rPr>
        <w:t xml:space="preserve">they could use online. </w:t>
      </w:r>
      <w:r w:rsidR="002D2F36">
        <w:rPr>
          <w:rFonts w:eastAsia="Times New Roman" w:cstheme="minorHAnsi"/>
        </w:rPr>
        <w:t xml:space="preserve"> 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7A6116FB" w:rsidR="002778D5" w:rsidRDefault="00057C10" w:rsidP="00057C10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Input Validation</w:t>
      </w:r>
      <w:r w:rsidR="00824952">
        <w:rPr>
          <w:rFonts w:eastAsia="Times New Roman" w:cstheme="minorHAnsi"/>
        </w:rPr>
        <w:t xml:space="preserve">: </w:t>
      </w:r>
      <w:r w:rsidR="003E1383">
        <w:rPr>
          <w:rFonts w:eastAsia="Times New Roman" w:cstheme="minorHAnsi"/>
        </w:rPr>
        <w:t>the system will need to ensure that only correct data enters the work</w:t>
      </w:r>
      <w:r w:rsidR="006A627F">
        <w:rPr>
          <w:rFonts w:eastAsia="Times New Roman" w:cstheme="minorHAnsi"/>
        </w:rPr>
        <w:t>flow and prevents deformed data from entering</w:t>
      </w:r>
      <w:r w:rsidR="00DF47C4">
        <w:rPr>
          <w:rFonts w:eastAsia="Times New Roman" w:cstheme="minorHAnsi"/>
        </w:rPr>
        <w:t>.</w:t>
      </w:r>
      <w:r w:rsidR="00012BEB">
        <w:rPr>
          <w:rFonts w:eastAsia="Times New Roman" w:cstheme="minorHAnsi"/>
        </w:rPr>
        <w:t xml:space="preserve"> This can help reduce SQL injections as well as other attacks</w:t>
      </w:r>
      <w:r w:rsidR="00197142">
        <w:rPr>
          <w:rFonts w:eastAsia="Times New Roman" w:cstheme="minorHAnsi"/>
        </w:rPr>
        <w:t>.</w:t>
      </w:r>
    </w:p>
    <w:p w14:paraId="2FB3BB19" w14:textId="79BB855B" w:rsidR="00012BEB" w:rsidRDefault="00CE1F6F" w:rsidP="00057C10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PIs: </w:t>
      </w:r>
      <w:r w:rsidR="00AC7C0A">
        <w:rPr>
          <w:rFonts w:eastAsia="Times New Roman" w:cstheme="minorHAnsi"/>
        </w:rPr>
        <w:t xml:space="preserve">Secure API </w:t>
      </w:r>
      <w:r w:rsidR="00D417ED">
        <w:rPr>
          <w:rFonts w:eastAsia="Times New Roman" w:cstheme="minorHAnsi"/>
        </w:rPr>
        <w:t>interactions</w:t>
      </w:r>
      <w:r w:rsidR="00AC7C0A">
        <w:rPr>
          <w:rFonts w:eastAsia="Times New Roman" w:cstheme="minorHAnsi"/>
        </w:rPr>
        <w:t xml:space="preserve"> </w:t>
      </w:r>
      <w:r w:rsidR="009555EE">
        <w:rPr>
          <w:rFonts w:eastAsia="Times New Roman" w:cstheme="minorHAnsi"/>
        </w:rPr>
        <w:t>are important for Artemis Financial as</w:t>
      </w:r>
      <w:r w:rsidR="008439CA">
        <w:rPr>
          <w:rFonts w:eastAsia="Times New Roman" w:cstheme="minorHAnsi"/>
        </w:rPr>
        <w:t xml:space="preserve"> they deal with financial data that may be shared amongst different services</w:t>
      </w:r>
      <w:r w:rsidR="00CF0706">
        <w:rPr>
          <w:rFonts w:eastAsia="Times New Roman" w:cstheme="minorHAnsi"/>
        </w:rPr>
        <w:t>, banks, and other organizations</w:t>
      </w:r>
      <w:r w:rsidR="00197142">
        <w:rPr>
          <w:rFonts w:eastAsia="Times New Roman" w:cstheme="minorHAnsi"/>
        </w:rPr>
        <w:t>.</w:t>
      </w:r>
    </w:p>
    <w:p w14:paraId="6FCC67D2" w14:textId="479D58B6" w:rsidR="00581673" w:rsidRDefault="00581673" w:rsidP="00057C10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ryptography: </w:t>
      </w:r>
      <w:r w:rsidR="00264914">
        <w:rPr>
          <w:rFonts w:eastAsia="Times New Roman" w:cstheme="minorHAnsi"/>
        </w:rPr>
        <w:t xml:space="preserve">This will ensure that </w:t>
      </w:r>
      <w:r w:rsidR="00210732">
        <w:rPr>
          <w:rFonts w:eastAsia="Times New Roman" w:cstheme="minorHAnsi"/>
        </w:rPr>
        <w:t>sensitive data such as client financial information is encrypted</w:t>
      </w:r>
      <w:r w:rsidR="007100FD">
        <w:rPr>
          <w:rFonts w:eastAsia="Times New Roman" w:cstheme="minorHAnsi"/>
        </w:rPr>
        <w:t xml:space="preserve"> </w:t>
      </w:r>
      <w:r w:rsidR="00210732">
        <w:rPr>
          <w:rFonts w:eastAsia="Times New Roman" w:cstheme="minorHAnsi"/>
        </w:rPr>
        <w:t xml:space="preserve">and unreadable </w:t>
      </w:r>
      <w:r w:rsidR="005575F6">
        <w:rPr>
          <w:rFonts w:eastAsia="Times New Roman" w:cstheme="minorHAnsi"/>
        </w:rPr>
        <w:t>by attackers</w:t>
      </w:r>
      <w:r w:rsidR="00197142">
        <w:rPr>
          <w:rFonts w:eastAsia="Times New Roman" w:cstheme="minorHAnsi"/>
        </w:rPr>
        <w:t>, especially when dealing with clients that are in another country.</w:t>
      </w:r>
    </w:p>
    <w:p w14:paraId="5436029C" w14:textId="312B09CF" w:rsidR="007100FD" w:rsidRDefault="007100FD" w:rsidP="00057C10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ode Error:</w:t>
      </w:r>
      <w:r w:rsidR="00DA3A20">
        <w:rPr>
          <w:rFonts w:eastAsia="Times New Roman" w:cstheme="minorHAnsi"/>
        </w:rPr>
        <w:t xml:space="preserve"> Simple code errors can become much larger problems for a system</w:t>
      </w:r>
      <w:r w:rsidR="003C2368">
        <w:rPr>
          <w:rFonts w:eastAsia="Times New Roman" w:cstheme="minorHAnsi"/>
        </w:rPr>
        <w:t>, such as revealing details to a hacker</w:t>
      </w:r>
      <w:r w:rsidR="008E0938">
        <w:rPr>
          <w:rFonts w:eastAsia="Times New Roman" w:cstheme="minorHAnsi"/>
        </w:rPr>
        <w:t xml:space="preserve">, so it is important for </w:t>
      </w:r>
      <w:r w:rsidR="003E1507">
        <w:rPr>
          <w:rFonts w:eastAsia="Times New Roman" w:cstheme="minorHAnsi"/>
        </w:rPr>
        <w:t>Global Rain to have a plan as to how errors will be handled</w:t>
      </w:r>
      <w:r w:rsidR="00AE1861">
        <w:rPr>
          <w:rFonts w:eastAsia="Times New Roman" w:cstheme="minorHAnsi"/>
        </w:rPr>
        <w:t xml:space="preserve"> and for all developers to understand the policy and make sure that the</w:t>
      </w:r>
      <w:r w:rsidR="00BD783F">
        <w:rPr>
          <w:rFonts w:eastAsia="Times New Roman" w:cstheme="minorHAnsi"/>
        </w:rPr>
        <w:t xml:space="preserve"> code the write follows that policy. </w:t>
      </w:r>
    </w:p>
    <w:p w14:paraId="7FFB9A35" w14:textId="29F7DCBC" w:rsidR="007100FD" w:rsidRDefault="007100FD" w:rsidP="00057C10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ode Quality:</w:t>
      </w:r>
      <w:r w:rsidR="00DF4D4C">
        <w:rPr>
          <w:rFonts w:eastAsia="Times New Roman" w:cstheme="minorHAnsi"/>
        </w:rPr>
        <w:t xml:space="preserve"> Follow all secure coding practices/patterns such as data validation, </w:t>
      </w:r>
      <w:r w:rsidR="0000538B">
        <w:rPr>
          <w:rFonts w:eastAsia="Times New Roman" w:cstheme="minorHAnsi"/>
        </w:rPr>
        <w:t>authentication, authorization, storing sensitive information, database security, and following basic coding practices</w:t>
      </w:r>
      <w:r w:rsidR="00197142">
        <w:rPr>
          <w:rFonts w:eastAsia="Times New Roman" w:cstheme="minorHAnsi"/>
        </w:rPr>
        <w:t>.</w:t>
      </w:r>
    </w:p>
    <w:p w14:paraId="044DC484" w14:textId="24DBE8B2" w:rsidR="007100FD" w:rsidRPr="00057C10" w:rsidRDefault="007100FD" w:rsidP="00057C10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Encapsulation:</w:t>
      </w:r>
      <w:r w:rsidR="002C41E9">
        <w:rPr>
          <w:rFonts w:eastAsia="Times New Roman" w:cstheme="minorHAnsi"/>
        </w:rPr>
        <w:t xml:space="preserve"> </w:t>
      </w:r>
      <w:r w:rsidR="00231E76">
        <w:rPr>
          <w:rFonts w:eastAsia="Times New Roman" w:cstheme="minorHAnsi"/>
        </w:rPr>
        <w:t xml:space="preserve">This </w:t>
      </w:r>
      <w:r w:rsidR="002D5F44">
        <w:rPr>
          <w:rFonts w:eastAsia="Times New Roman" w:cstheme="minorHAnsi"/>
        </w:rPr>
        <w:t>will protect certain pieces of code and the data that it handles</w:t>
      </w:r>
      <w:r w:rsidR="002D10D7">
        <w:rPr>
          <w:rFonts w:eastAsia="Times New Roman" w:cstheme="minorHAnsi"/>
        </w:rPr>
        <w:t xml:space="preserve"> from the rest of the code</w:t>
      </w:r>
      <w:r w:rsidR="00604698">
        <w:rPr>
          <w:rFonts w:eastAsia="Times New Roman" w:cstheme="minorHAnsi"/>
        </w:rPr>
        <w:t>, this can simply be done by making sure to declare variables in the class as private</w:t>
      </w:r>
      <w:r w:rsidR="00197142">
        <w:rPr>
          <w:rFonts w:eastAsia="Times New Roman" w:cstheme="minorHAnsi"/>
        </w:rPr>
        <w:t>.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629B938A" w14:textId="417962F3" w:rsidR="00AD4834" w:rsidRPr="00AD4834" w:rsidRDefault="003A5F0D" w:rsidP="00AD4834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>Manual Review</w:t>
      </w:r>
    </w:p>
    <w:p w14:paraId="73B86796" w14:textId="77777777" w:rsidR="003A5F0D" w:rsidRDefault="003A5F0D" w:rsidP="003A5F0D"/>
    <w:p w14:paraId="4EB4CEAB" w14:textId="34F509BC" w:rsidR="00F337C3" w:rsidRDefault="00F337C3" w:rsidP="003A5F0D">
      <w:r>
        <w:t xml:space="preserve">After </w:t>
      </w:r>
      <w:r w:rsidR="00981190">
        <w:t xml:space="preserve">identifying out clients needs and deciphering </w:t>
      </w:r>
      <w:r w:rsidR="00AF2D67">
        <w:t xml:space="preserve">the areas of security the Artemis Financial web application will need, </w:t>
      </w:r>
      <w:r w:rsidR="00E7771B">
        <w:t xml:space="preserve">I then looked over the project code base and determined </w:t>
      </w:r>
      <w:r w:rsidR="008F075E">
        <w:t xml:space="preserve">that although the current code is not bad, it could be improved and </w:t>
      </w:r>
      <w:r w:rsidR="00E7771B">
        <w:t>there are some areas of security that need to be</w:t>
      </w:r>
      <w:r w:rsidR="0022468B">
        <w:t xml:space="preserve"> updated. Firstly</w:t>
      </w:r>
      <w:r w:rsidR="00F6514C">
        <w:t xml:space="preserve">, in the </w:t>
      </w:r>
      <w:r w:rsidR="00C10571">
        <w:t>C</w:t>
      </w:r>
      <w:r w:rsidR="00F6514C">
        <w:t>ustomer.java file</w:t>
      </w:r>
      <w:r w:rsidR="006B3220">
        <w:t xml:space="preserve">, it seems to be incomplete, with </w:t>
      </w:r>
      <w:r w:rsidR="008F075E">
        <w:t xml:space="preserve">customer </w:t>
      </w:r>
      <w:r w:rsidR="006B3220">
        <w:t xml:space="preserve">information that is </w:t>
      </w:r>
      <w:r w:rsidR="006B3220">
        <w:lastRenderedPageBreak/>
        <w:t xml:space="preserve">not included, this could include </w:t>
      </w:r>
      <w:r w:rsidR="003A03E7">
        <w:t xml:space="preserve">other financial records, personal information, etc. </w:t>
      </w:r>
      <w:r w:rsidR="00622A05">
        <w:t xml:space="preserve">In the </w:t>
      </w:r>
      <w:r w:rsidR="00C10571">
        <w:t>G</w:t>
      </w:r>
      <w:r w:rsidR="00622A05">
        <w:t>reeting</w:t>
      </w:r>
      <w:r w:rsidR="00C10571">
        <w:t>Controller</w:t>
      </w:r>
      <w:r w:rsidR="00622A05">
        <w:t xml:space="preserve">.java file </w:t>
      </w:r>
      <w:r w:rsidR="00A34A87">
        <w:t xml:space="preserve">I would also like to see </w:t>
      </w:r>
      <w:r w:rsidR="00C10571">
        <w:t>some input validation</w:t>
      </w:r>
      <w:r w:rsidR="00CE2170">
        <w:t xml:space="preserve"> such as authentication </w:t>
      </w:r>
      <w:r w:rsidR="00665213">
        <w:t xml:space="preserve">included in the code. </w:t>
      </w:r>
      <w:r w:rsidR="00573B01">
        <w:t xml:space="preserve">CRUD is included which is an API that is helpful in database web applications. </w:t>
      </w:r>
    </w:p>
    <w:p w14:paraId="20240E7F" w14:textId="77777777" w:rsidR="00553F8E" w:rsidRPr="003A5F0D" w:rsidRDefault="00553F8E" w:rsidP="003A5F0D"/>
    <w:bookmarkEnd w:id="18"/>
    <w:bookmarkEnd w:id="19"/>
    <w:bookmarkEnd w:id="20"/>
    <w:p w14:paraId="4BA218AD" w14:textId="74F742FB" w:rsidR="00C56FC2" w:rsidRDefault="001B0914" w:rsidP="00841BCB">
      <w:pPr>
        <w:pStyle w:val="Heading2"/>
        <w:numPr>
          <w:ilvl w:val="0"/>
          <w:numId w:val="17"/>
        </w:numPr>
      </w:pPr>
      <w:r>
        <w:t>Static Testing</w:t>
      </w:r>
    </w:p>
    <w:p w14:paraId="0CC80BDC" w14:textId="77777777" w:rsidR="0079256B" w:rsidRDefault="0079256B" w:rsidP="0079256B"/>
    <w:p w14:paraId="2E8D1084" w14:textId="6C303070" w:rsidR="0079256B" w:rsidRPr="0079256B" w:rsidRDefault="0079256B" w:rsidP="0079256B">
      <w:r>
        <w:rPr>
          <w:noProof/>
        </w:rPr>
        <w:drawing>
          <wp:inline distT="0" distB="0" distL="0" distR="0" wp14:anchorId="0FBF2869" wp14:editId="35F8F556">
            <wp:extent cx="5943600" cy="3962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D24CFE7" w14:textId="77777777" w:rsidR="009A636B" w:rsidRDefault="009A636B" w:rsidP="009A636B">
      <w:pPr>
        <w:pStyle w:val="ListParagraph"/>
        <w:numPr>
          <w:ilvl w:val="0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05A68">
        <w:rPr>
          <w:rFonts w:ascii="Times New Roman" w:eastAsia="Times New Roman" w:hAnsi="Times New Roman" w:cs="Times New Roman"/>
          <w:color w:val="000000"/>
          <w:sz w:val="24"/>
          <w:szCs w:val="24"/>
        </w:rPr>
        <w:t>The Bouncy Castle Crypto package is a Java implementation of cryptographic algorithms. This jar contains JCE provider and lightweight API for the Bouncy Castle Cryptography APIs for JDK 1.5 to JDK 1.7.</w:t>
      </w:r>
    </w:p>
    <w:p w14:paraId="580A1359" w14:textId="554E355E" w:rsidR="00B623C5" w:rsidRPr="00B623C5" w:rsidRDefault="009D0843" w:rsidP="003A391C">
      <w:pPr>
        <w:pStyle w:val="ListParagraph"/>
        <w:numPr>
          <w:ilvl w:val="1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Strong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hyperlink r:id="rId14" w:history="1">
        <w:r w:rsidR="00D0766E" w:rsidRPr="00474F4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CVE-2016-1000352</w:t>
        </w:r>
      </w:hyperlink>
      <w:r w:rsidR="00DF449C">
        <w:rPr>
          <w:rStyle w:val="Strong"/>
          <w:rFonts w:ascii="Times New Roman" w:hAnsi="Times New Roman" w:cs="Times New Roman"/>
          <w:sz w:val="24"/>
          <w:szCs w:val="24"/>
        </w:rPr>
        <w:t>:</w:t>
      </w:r>
      <w:r w:rsidR="00193CE7">
        <w:rPr>
          <w:rStyle w:val="Strong"/>
          <w:rFonts w:ascii="Times New Roman" w:hAnsi="Times New Roman" w:cs="Times New Roman"/>
          <w:sz w:val="24"/>
          <w:szCs w:val="24"/>
        </w:rPr>
        <w:t xml:space="preserve"> </w:t>
      </w:r>
      <w:r w:rsidR="00193CE7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earlier versions</w:t>
      </w:r>
      <w:r w:rsidR="009F15A9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the ECIES implementation </w:t>
      </w:r>
      <w:r w:rsidR="00DF449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allows the use of ECB mode, it is unsafe and there is no support for it</w:t>
      </w:r>
    </w:p>
    <w:p w14:paraId="1658A59F" w14:textId="6599378C" w:rsidR="00B623C5" w:rsidRPr="00B623C5" w:rsidRDefault="009D0843" w:rsidP="003A391C">
      <w:pPr>
        <w:pStyle w:val="ListParagraph"/>
        <w:numPr>
          <w:ilvl w:val="1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Strong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hyperlink r:id="rId15" w:history="1">
        <w:r w:rsidR="009C7036" w:rsidRPr="00474F47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CVE-2016-1000346</w:t>
        </w:r>
      </w:hyperlink>
      <w:r w:rsidR="00DF449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: </w:t>
      </w:r>
      <w:r w:rsidR="004B772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in </w:t>
      </w:r>
      <w:r w:rsidR="00DF449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earlier versions </w:t>
      </w:r>
      <w:r w:rsidR="0054105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DH public key is not completely </w:t>
      </w:r>
      <w:r w:rsidR="000E487F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validated;</w:t>
      </w:r>
      <w:r w:rsidR="000238E3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this can cause </w:t>
      </w:r>
      <w:r w:rsidR="000E487F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issues as these invalid keys may leak details to a 3rd party</w:t>
      </w:r>
    </w:p>
    <w:p w14:paraId="7D00401F" w14:textId="47938759" w:rsidR="00B623C5" w:rsidRPr="00B623C5" w:rsidRDefault="00FB443D" w:rsidP="003A391C">
      <w:pPr>
        <w:pStyle w:val="ListParagraph"/>
        <w:numPr>
          <w:ilvl w:val="1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Strong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CVE-2016-1000345</w:t>
      </w:r>
      <w:r w:rsidR="000E487F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:</w:t>
      </w:r>
      <w:r w:rsidR="004B772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in</w:t>
      </w:r>
      <w:r w:rsidR="000E487F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1B04E7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earlier versions the DHIES/ECIES CBC mode </w:t>
      </w:r>
      <w:r w:rsidR="00106E44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make it vulnerable to oracle attacks</w:t>
      </w:r>
    </w:p>
    <w:p w14:paraId="212D725D" w14:textId="1A0B90FF" w:rsidR="00B623C5" w:rsidRPr="00B623C5" w:rsidRDefault="00FB443D" w:rsidP="003A391C">
      <w:pPr>
        <w:pStyle w:val="ListParagraph"/>
        <w:numPr>
          <w:ilvl w:val="1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Strong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CVE-2016-1000344</w:t>
      </w:r>
      <w:r w:rsidR="00106E44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: </w:t>
      </w:r>
      <w:r w:rsidR="004B772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in </w:t>
      </w:r>
      <w:r w:rsidR="00106E44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earlier version</w:t>
      </w:r>
      <w:r w:rsidR="00550F40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s the DHIES implements allows the use of ECB mode which makes it unsafe</w:t>
      </w:r>
    </w:p>
    <w:p w14:paraId="104A2F74" w14:textId="44B742D6" w:rsidR="00B623C5" w:rsidRPr="00B623C5" w:rsidRDefault="00FB443D" w:rsidP="003A391C">
      <w:pPr>
        <w:pStyle w:val="ListParagraph"/>
        <w:numPr>
          <w:ilvl w:val="1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Strong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lastRenderedPageBreak/>
        <w:t>CVE-2016-1000343</w:t>
      </w:r>
      <w:r w:rsidR="00550F40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: </w:t>
      </w:r>
      <w:r w:rsidR="004B772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in </w:t>
      </w:r>
      <w:r w:rsidR="00550F40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e</w:t>
      </w:r>
      <w:r w:rsidR="00C337C4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arlier versions the DSA key pair generator generates a weak private </w:t>
      </w:r>
      <w:r w:rsidR="006A26B3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key;</w:t>
      </w:r>
      <w:r w:rsidR="00BC73FA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this can be dealt with by</w:t>
      </w:r>
      <w:r w:rsidR="006A26B3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explicitly passing parameters to the key pair generator</w:t>
      </w:r>
    </w:p>
    <w:p w14:paraId="0E414EA2" w14:textId="705D2556" w:rsidR="00B623C5" w:rsidRPr="00B623C5" w:rsidRDefault="00FB443D" w:rsidP="003A391C">
      <w:pPr>
        <w:pStyle w:val="ListParagraph"/>
        <w:numPr>
          <w:ilvl w:val="1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Strong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CVE-2016-1000342</w:t>
      </w:r>
      <w:r w:rsidR="006A26B3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:</w:t>
      </w:r>
      <w:r w:rsidR="004B772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C95B4B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earlier versions </w:t>
      </w:r>
      <w:r w:rsidR="004B772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do</w:t>
      </w:r>
      <w:r w:rsidR="00C95B4B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not fully validate encoding of signature on verification</w:t>
      </w:r>
      <w:r w:rsidR="00F85115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, it may be possible to inject other elements in the sequence</w:t>
      </w:r>
      <w:r w:rsidR="007012FD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that makes up the signature and still have it validate</w:t>
      </w:r>
    </w:p>
    <w:p w14:paraId="0CB1AD03" w14:textId="4E07C1DE" w:rsidR="00B623C5" w:rsidRPr="00B623C5" w:rsidRDefault="00FB443D" w:rsidP="003A391C">
      <w:pPr>
        <w:pStyle w:val="ListParagraph"/>
        <w:numPr>
          <w:ilvl w:val="1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Strong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CVE-2016-1000341</w:t>
      </w:r>
      <w:r w:rsidR="007012FD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: earlier versions</w:t>
      </w:r>
      <w:r w:rsidR="008501B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and earlier DSA </w:t>
      </w:r>
      <w:r w:rsidR="00B8601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signature</w:t>
      </w:r>
      <w:r w:rsidR="008501B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generation is </w:t>
      </w:r>
      <w:r w:rsidR="00B8601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vulnerable</w:t>
      </w:r>
      <w:r w:rsidR="008501B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to timing attack. </w:t>
      </w:r>
    </w:p>
    <w:p w14:paraId="1B6ADC78" w14:textId="2F47E6EB" w:rsidR="00B623C5" w:rsidRPr="00B623C5" w:rsidRDefault="00FB443D" w:rsidP="003A391C">
      <w:pPr>
        <w:pStyle w:val="ListParagraph"/>
        <w:numPr>
          <w:ilvl w:val="1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Strong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CVE-2016-1000339</w:t>
      </w:r>
      <w:r w:rsidR="00E260A4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: </w:t>
      </w:r>
      <w:r w:rsidR="004B772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in </w:t>
      </w:r>
      <w:r w:rsidR="00E260A4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earlier versions the primary engine class used for AES was </w:t>
      </w:r>
      <w:proofErr w:type="spellStart"/>
      <w:r w:rsidR="00E260A4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AESFastEngine</w:t>
      </w:r>
      <w:proofErr w:type="spellEnd"/>
      <w:r w:rsidR="00E260A4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. Due to the highly </w:t>
      </w:r>
      <w:r w:rsidR="004B772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table-driven</w:t>
      </w:r>
      <w:r w:rsidR="00E260A4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AE771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approach </w:t>
      </w:r>
      <w:r w:rsidR="004B772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used</w:t>
      </w:r>
      <w:r w:rsidR="00AE771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4B772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i</w:t>
      </w:r>
      <w:r w:rsidR="00AE7712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n the algorithm</w:t>
      </w:r>
      <w:r w:rsidR="004B772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, if the data channel on the CPU can be monitored the lookup table accesses are sufficient to leak info. </w:t>
      </w:r>
    </w:p>
    <w:p w14:paraId="14423F0A" w14:textId="0CE8BA1C" w:rsidR="00B623C5" w:rsidRPr="00B623C5" w:rsidRDefault="00DE7B72" w:rsidP="003A391C">
      <w:pPr>
        <w:pStyle w:val="ListParagraph"/>
        <w:numPr>
          <w:ilvl w:val="1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Strong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CVE-2016-1000338</w:t>
      </w:r>
      <w:r w:rsidR="00741EF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: in </w:t>
      </w:r>
      <w:r w:rsidR="00BC1798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earlier</w:t>
      </w:r>
      <w:r w:rsidR="00741EF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version the DSA does not completely validate ASN.1 encoding of signature on </w:t>
      </w:r>
      <w:r w:rsidR="00BC1798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verification</w:t>
      </w:r>
    </w:p>
    <w:p w14:paraId="5DAAF253" w14:textId="3A9F60B4" w:rsidR="00B623C5" w:rsidRPr="00B623C5" w:rsidRDefault="00DE7B72" w:rsidP="003A391C">
      <w:pPr>
        <w:pStyle w:val="ListParagraph"/>
        <w:numPr>
          <w:ilvl w:val="1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Strong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CVE-2018-5382</w:t>
      </w:r>
      <w:r w:rsidR="00C61995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: the default BKS keystore use an HMAC that is only 16 bits long, which allows an attacker to compromise the integrity</w:t>
      </w:r>
      <w:r w:rsidR="00E57A6D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of a BKS keystore.</w:t>
      </w:r>
    </w:p>
    <w:p w14:paraId="02AA227C" w14:textId="5FD5F90D" w:rsidR="00B623C5" w:rsidRPr="00B623C5" w:rsidRDefault="00DE7B72" w:rsidP="003A391C">
      <w:pPr>
        <w:pStyle w:val="ListParagraph"/>
        <w:numPr>
          <w:ilvl w:val="1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Strong"/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CVE-2017</w:t>
      </w:r>
      <w:r w:rsidR="001E685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-13098</w:t>
      </w:r>
      <w:r w:rsidR="00E57A6D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: in earlier versions when configured to use the JCE for cryptographic functions, it provide</w:t>
      </w:r>
      <w:r w:rsidR="005403B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s a weak </w:t>
      </w:r>
      <w:proofErr w:type="spellStart"/>
      <w:r w:rsidR="005403B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Bleichenbacher</w:t>
      </w:r>
      <w:proofErr w:type="spellEnd"/>
      <w:r w:rsidR="005403B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oracle when any TLS cipher suite using RSA key exchange is negotiated, an attacker can recover the private key from this vulnerable application</w:t>
      </w:r>
    </w:p>
    <w:p w14:paraId="62EA9DAF" w14:textId="2AFCDC5E" w:rsidR="003A391C" w:rsidRPr="00474F47" w:rsidRDefault="001E6856" w:rsidP="003A391C">
      <w:pPr>
        <w:pStyle w:val="ListParagraph"/>
        <w:numPr>
          <w:ilvl w:val="1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CVE-2013-1624</w:t>
      </w:r>
      <w:r w:rsidR="005403BC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: in earlier versions it does not properly</w:t>
      </w:r>
      <w:r w:rsidR="008D34CB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consider </w:t>
      </w:r>
      <w:r w:rsidR="00BC1798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timing</w:t>
      </w:r>
      <w:r w:rsidR="008D34CB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side-channel attacks on noncompliant MAC check operation during the processing of malformed CBC padding, this allows attacker</w:t>
      </w:r>
      <w:r w:rsidR="009164C6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s to conduct distinguishing attacks and plaintext-recovery attacks</w:t>
      </w:r>
    </w:p>
    <w:p w14:paraId="3B87B96F" w14:textId="77777777" w:rsidR="000C7E89" w:rsidRDefault="000C7E89" w:rsidP="000C7E89">
      <w:pPr>
        <w:pStyle w:val="HTMLPreformatted"/>
        <w:numPr>
          <w:ilvl w:val="0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D05A68">
        <w:rPr>
          <w:rFonts w:ascii="Times New Roman" w:hAnsi="Times New Roman" w:cs="Times New Roman"/>
          <w:color w:val="000000"/>
          <w:sz w:val="24"/>
          <w:szCs w:val="24"/>
        </w:rPr>
        <w:t>Hibernate's</w:t>
      </w:r>
      <w:proofErr w:type="spellEnd"/>
      <w:r w:rsidRPr="00D05A68">
        <w:rPr>
          <w:rFonts w:ascii="Times New Roman" w:hAnsi="Times New Roman" w:cs="Times New Roman"/>
          <w:color w:val="000000"/>
          <w:sz w:val="24"/>
          <w:szCs w:val="24"/>
        </w:rPr>
        <w:t xml:space="preserve"> Bean Validation (JSR-380) reference implementation.</w:t>
      </w:r>
    </w:p>
    <w:p w14:paraId="0F1F75BD" w14:textId="44F4297A" w:rsidR="00275378" w:rsidRPr="00D05A68" w:rsidRDefault="00275378" w:rsidP="00275378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VE-2020-10693: </w:t>
      </w:r>
      <w:r w:rsidR="007378F5">
        <w:rPr>
          <w:rFonts w:ascii="Times New Roman" w:hAnsi="Times New Roman" w:cs="Times New Roman"/>
          <w:color w:val="000000"/>
          <w:sz w:val="24"/>
          <w:szCs w:val="24"/>
        </w:rPr>
        <w:t>a bug was discovered in the message interpolation processor that</w:t>
      </w:r>
      <w:r w:rsidR="003D0129">
        <w:rPr>
          <w:rFonts w:ascii="Times New Roman" w:hAnsi="Times New Roman" w:cs="Times New Roman"/>
          <w:color w:val="000000"/>
          <w:sz w:val="24"/>
          <w:szCs w:val="24"/>
        </w:rPr>
        <w:t xml:space="preserve"> enables invalid EL expressions to be evaluated as valid. Attackers can then bypass input sanitation control</w:t>
      </w:r>
      <w:r w:rsidR="000003D2">
        <w:rPr>
          <w:rFonts w:ascii="Times New Roman" w:hAnsi="Times New Roman" w:cs="Times New Roman"/>
          <w:color w:val="000000"/>
          <w:sz w:val="24"/>
          <w:szCs w:val="24"/>
        </w:rPr>
        <w:t>s</w:t>
      </w:r>
    </w:p>
    <w:p w14:paraId="0EB496A9" w14:textId="77777777" w:rsidR="00460182" w:rsidRDefault="00460182" w:rsidP="00460182">
      <w:pPr>
        <w:pStyle w:val="HTMLPreformatted"/>
        <w:numPr>
          <w:ilvl w:val="0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D05A68">
        <w:rPr>
          <w:rFonts w:ascii="Times New Roman" w:hAnsi="Times New Roman" w:cs="Times New Roman"/>
          <w:color w:val="000000"/>
          <w:sz w:val="24"/>
          <w:szCs w:val="24"/>
        </w:rPr>
        <w:t xml:space="preserve">General data-binding functionality for </w:t>
      </w:r>
      <w:proofErr w:type="gramStart"/>
      <w:r w:rsidRPr="00D05A68">
        <w:rPr>
          <w:rFonts w:ascii="Times New Roman" w:hAnsi="Times New Roman" w:cs="Times New Roman"/>
          <w:color w:val="000000"/>
          <w:sz w:val="24"/>
          <w:szCs w:val="24"/>
        </w:rPr>
        <w:t>Jackson:</w:t>
      </w:r>
      <w:proofErr w:type="gramEnd"/>
      <w:r w:rsidRPr="00D05A68">
        <w:rPr>
          <w:rFonts w:ascii="Times New Roman" w:hAnsi="Times New Roman" w:cs="Times New Roman"/>
          <w:color w:val="000000"/>
          <w:sz w:val="24"/>
          <w:szCs w:val="24"/>
        </w:rPr>
        <w:t xml:space="preserve"> works on core streaming API</w:t>
      </w:r>
    </w:p>
    <w:p w14:paraId="106A8CF3" w14:textId="36F73D63" w:rsidR="000003D2" w:rsidRPr="009549A3" w:rsidRDefault="000003D2" w:rsidP="000003D2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2-42004</w:t>
      </w:r>
      <w:r w:rsidR="009549A3">
        <w:rPr>
          <w:rFonts w:ascii="Times New Roman" w:hAnsi="Times New Roman" w:cs="Times New Roman"/>
          <w:color w:val="000000"/>
          <w:sz w:val="24"/>
          <w:szCs w:val="24"/>
        </w:rPr>
        <w:t xml:space="preserve">: in earlier versions resource </w:t>
      </w:r>
      <w:r w:rsidR="008774F9">
        <w:rPr>
          <w:rFonts w:ascii="Times New Roman" w:hAnsi="Times New Roman" w:cs="Times New Roman"/>
          <w:color w:val="000000"/>
          <w:sz w:val="24"/>
          <w:szCs w:val="24"/>
        </w:rPr>
        <w:t>exhaustion</w:t>
      </w:r>
      <w:r w:rsidR="009549A3">
        <w:rPr>
          <w:rFonts w:ascii="Times New Roman" w:hAnsi="Times New Roman" w:cs="Times New Roman"/>
          <w:color w:val="000000"/>
          <w:sz w:val="24"/>
          <w:szCs w:val="24"/>
        </w:rPr>
        <w:t xml:space="preserve"> can occur because of a lack of </w:t>
      </w:r>
      <w:proofErr w:type="spellStart"/>
      <w:proofErr w:type="gramStart"/>
      <w:r w:rsidR="009549A3" w:rsidRPr="008774F9">
        <w:rPr>
          <w:rFonts w:ascii="Times New Roman" w:hAnsi="Times New Roman" w:cs="Times New Roman"/>
          <w:color w:val="333333"/>
          <w:sz w:val="24"/>
          <w:szCs w:val="24"/>
          <w:shd w:val="clear" w:color="auto" w:fill="F0F7FD"/>
        </w:rPr>
        <w:t>BeanDeserializer</w:t>
      </w:r>
      <w:proofErr w:type="spellEnd"/>
      <w:r w:rsidR="009549A3" w:rsidRPr="008774F9">
        <w:rPr>
          <w:rFonts w:ascii="Times New Roman" w:hAnsi="Times New Roman" w:cs="Times New Roman"/>
          <w:color w:val="333333"/>
          <w:sz w:val="24"/>
          <w:szCs w:val="24"/>
          <w:shd w:val="clear" w:color="auto" w:fill="F0F7FD"/>
        </w:rPr>
        <w:t>._</w:t>
      </w:r>
      <w:proofErr w:type="spellStart"/>
      <w:proofErr w:type="gramEnd"/>
      <w:r w:rsidR="009549A3" w:rsidRPr="008774F9">
        <w:rPr>
          <w:rFonts w:ascii="Times New Roman" w:hAnsi="Times New Roman" w:cs="Times New Roman"/>
          <w:color w:val="333333"/>
          <w:sz w:val="24"/>
          <w:szCs w:val="24"/>
          <w:shd w:val="clear" w:color="auto" w:fill="F0F7FD"/>
        </w:rPr>
        <w:t>deserializeFromArray</w:t>
      </w:r>
      <w:proofErr w:type="spellEnd"/>
      <w:r w:rsidR="009549A3" w:rsidRPr="008774F9">
        <w:rPr>
          <w:rFonts w:ascii="Times New Roman" w:hAnsi="Times New Roman" w:cs="Times New Roman"/>
          <w:color w:val="333333"/>
          <w:sz w:val="24"/>
          <w:szCs w:val="24"/>
          <w:shd w:val="clear" w:color="auto" w:fill="F0F7FD"/>
        </w:rPr>
        <w:t xml:space="preserve"> </w:t>
      </w:r>
      <w:r w:rsidR="008774F9" w:rsidRPr="008774F9">
        <w:rPr>
          <w:rFonts w:ascii="Times New Roman" w:hAnsi="Times New Roman" w:cs="Times New Roman"/>
          <w:color w:val="333333"/>
          <w:sz w:val="24"/>
          <w:szCs w:val="24"/>
          <w:shd w:val="clear" w:color="auto" w:fill="F0F7FD"/>
        </w:rPr>
        <w:t>to prevent the use of deeply nested arrays</w:t>
      </w:r>
    </w:p>
    <w:p w14:paraId="38AC448F" w14:textId="4ED8661B" w:rsidR="000003D2" w:rsidRDefault="000003D2" w:rsidP="000003D2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2-42003</w:t>
      </w:r>
      <w:r w:rsidR="008774F9">
        <w:rPr>
          <w:rFonts w:ascii="Times New Roman" w:hAnsi="Times New Roman" w:cs="Times New Roman"/>
          <w:color w:val="000000"/>
          <w:sz w:val="24"/>
          <w:szCs w:val="24"/>
        </w:rPr>
        <w:t xml:space="preserve">: in earlier version resource exhaustion can occur </w:t>
      </w:r>
      <w:r w:rsidR="00E8259D">
        <w:rPr>
          <w:rFonts w:ascii="Times New Roman" w:hAnsi="Times New Roman" w:cs="Times New Roman"/>
          <w:color w:val="000000"/>
          <w:sz w:val="24"/>
          <w:szCs w:val="24"/>
        </w:rPr>
        <w:t xml:space="preserve">because of a lack of check in primitive value </w:t>
      </w:r>
      <w:proofErr w:type="spellStart"/>
      <w:r w:rsidR="00E8259D">
        <w:rPr>
          <w:rFonts w:ascii="Times New Roman" w:hAnsi="Times New Roman" w:cs="Times New Roman"/>
          <w:color w:val="000000"/>
          <w:sz w:val="24"/>
          <w:szCs w:val="24"/>
        </w:rPr>
        <w:t>deserializers</w:t>
      </w:r>
      <w:proofErr w:type="spellEnd"/>
      <w:r w:rsidR="00E8259D">
        <w:rPr>
          <w:rFonts w:ascii="Times New Roman" w:hAnsi="Times New Roman" w:cs="Times New Roman"/>
          <w:color w:val="000000"/>
          <w:sz w:val="24"/>
          <w:szCs w:val="24"/>
        </w:rPr>
        <w:t xml:space="preserve"> to avoid deep wrapper array nesting</w:t>
      </w:r>
    </w:p>
    <w:p w14:paraId="14BC1450" w14:textId="5B3F21AD" w:rsidR="000003D2" w:rsidRDefault="000003D2" w:rsidP="000003D2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0-36518</w:t>
      </w:r>
      <w:r w:rsidR="00E8259D">
        <w:rPr>
          <w:rFonts w:ascii="Times New Roman" w:hAnsi="Times New Roman" w:cs="Times New Roman"/>
          <w:color w:val="000000"/>
          <w:sz w:val="24"/>
          <w:szCs w:val="24"/>
        </w:rPr>
        <w:t xml:space="preserve">: in earlier versions </w:t>
      </w:r>
      <w:r w:rsidR="0074681A">
        <w:rPr>
          <w:rFonts w:ascii="Times New Roman" w:hAnsi="Times New Roman" w:cs="Times New Roman"/>
          <w:color w:val="000000"/>
          <w:sz w:val="24"/>
          <w:szCs w:val="24"/>
        </w:rPr>
        <w:t xml:space="preserve">it allows a java </w:t>
      </w:r>
      <w:proofErr w:type="spellStart"/>
      <w:r w:rsidR="0074681A">
        <w:rPr>
          <w:rFonts w:ascii="Times New Roman" w:hAnsi="Times New Roman" w:cs="Times New Roman"/>
          <w:color w:val="000000"/>
          <w:sz w:val="24"/>
          <w:szCs w:val="24"/>
        </w:rPr>
        <w:t>StackOverflow</w:t>
      </w:r>
      <w:proofErr w:type="spellEnd"/>
      <w:r w:rsidR="0074681A">
        <w:rPr>
          <w:rFonts w:ascii="Times New Roman" w:hAnsi="Times New Roman" w:cs="Times New Roman"/>
          <w:color w:val="000000"/>
          <w:sz w:val="24"/>
          <w:szCs w:val="24"/>
        </w:rPr>
        <w:t xml:space="preserve"> exception and DoS via a large depth of nested objects</w:t>
      </w:r>
    </w:p>
    <w:p w14:paraId="4DA1B918" w14:textId="4568D926" w:rsidR="000003D2" w:rsidRPr="00D05A68" w:rsidRDefault="000003D2" w:rsidP="000003D2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0-25649</w:t>
      </w:r>
      <w:r w:rsidR="0074681A">
        <w:rPr>
          <w:rFonts w:ascii="Times New Roman" w:hAnsi="Times New Roman" w:cs="Times New Roman"/>
          <w:color w:val="000000"/>
          <w:sz w:val="24"/>
          <w:szCs w:val="24"/>
        </w:rPr>
        <w:t xml:space="preserve">: an error was found where it did not have entity expansions secured </w:t>
      </w:r>
      <w:r w:rsidR="0043705A">
        <w:rPr>
          <w:rFonts w:ascii="Times New Roman" w:hAnsi="Times New Roman" w:cs="Times New Roman"/>
          <w:color w:val="000000"/>
          <w:sz w:val="24"/>
          <w:szCs w:val="24"/>
        </w:rPr>
        <w:t>properly</w:t>
      </w:r>
      <w:r w:rsidR="0074681A">
        <w:rPr>
          <w:rFonts w:ascii="Times New Roman" w:hAnsi="Times New Roman" w:cs="Times New Roman"/>
          <w:color w:val="000000"/>
          <w:sz w:val="24"/>
          <w:szCs w:val="24"/>
        </w:rPr>
        <w:t>, leaving it vulnerable to</w:t>
      </w:r>
      <w:r w:rsidR="0043705A">
        <w:rPr>
          <w:rFonts w:ascii="Times New Roman" w:hAnsi="Times New Roman" w:cs="Times New Roman"/>
          <w:color w:val="000000"/>
          <w:sz w:val="24"/>
          <w:szCs w:val="24"/>
        </w:rPr>
        <w:t xml:space="preserve"> XXE attacks, which effects data integrity</w:t>
      </w:r>
    </w:p>
    <w:p w14:paraId="766F14A1" w14:textId="77777777" w:rsidR="00460182" w:rsidRDefault="00460182" w:rsidP="00460182">
      <w:pPr>
        <w:pStyle w:val="HTMLPreformatted"/>
        <w:numPr>
          <w:ilvl w:val="0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D05A68">
        <w:rPr>
          <w:rFonts w:ascii="Times New Roman" w:hAnsi="Times New Roman" w:cs="Times New Roman"/>
          <w:color w:val="000000"/>
          <w:sz w:val="24"/>
          <w:szCs w:val="24"/>
        </w:rPr>
        <w:t>The Apache Log4j API</w:t>
      </w:r>
    </w:p>
    <w:p w14:paraId="02AEED3A" w14:textId="64FF3205" w:rsidR="0043705A" w:rsidRDefault="005378F6" w:rsidP="0043705A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1-44832</w:t>
      </w:r>
      <w:r w:rsidR="003A082A">
        <w:rPr>
          <w:rFonts w:ascii="Times New Roman" w:hAnsi="Times New Roman" w:cs="Times New Roman"/>
          <w:color w:val="000000"/>
          <w:sz w:val="24"/>
          <w:szCs w:val="24"/>
        </w:rPr>
        <w:t xml:space="preserve">: in earlier versions it is vulnerable to a remote code execution attack when a configurated uses JDBC </w:t>
      </w:r>
      <w:proofErr w:type="spellStart"/>
      <w:r w:rsidR="003A082A">
        <w:rPr>
          <w:rFonts w:ascii="Times New Roman" w:hAnsi="Times New Roman" w:cs="Times New Roman"/>
          <w:color w:val="000000"/>
          <w:sz w:val="24"/>
          <w:szCs w:val="24"/>
        </w:rPr>
        <w:t>Appender</w:t>
      </w:r>
      <w:proofErr w:type="spellEnd"/>
      <w:r w:rsidR="003A082A">
        <w:rPr>
          <w:rFonts w:ascii="Times New Roman" w:hAnsi="Times New Roman" w:cs="Times New Roman"/>
          <w:color w:val="000000"/>
          <w:sz w:val="24"/>
          <w:szCs w:val="24"/>
        </w:rPr>
        <w:t xml:space="preserve"> with a JNDI LDAP data source UIR when an attacker has control of the target LDAP server, issue can be fixed by limiting JNDI data source names </w:t>
      </w:r>
    </w:p>
    <w:p w14:paraId="76D85756" w14:textId="793CCCB3" w:rsidR="005378F6" w:rsidRDefault="005378F6" w:rsidP="0043705A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CVE-2021-45105</w:t>
      </w:r>
      <w:r w:rsidR="00EE3C45">
        <w:rPr>
          <w:rFonts w:ascii="Times New Roman" w:hAnsi="Times New Roman" w:cs="Times New Roman"/>
          <w:color w:val="000000"/>
          <w:sz w:val="24"/>
          <w:szCs w:val="24"/>
        </w:rPr>
        <w:t xml:space="preserve">: in earlier versions it is not protected from uncontrolled recursion from self-referential lookups, this can allow an attacker to have control over Thread </w:t>
      </w:r>
      <w:r w:rsidR="00777B7A">
        <w:rPr>
          <w:rFonts w:ascii="Times New Roman" w:hAnsi="Times New Roman" w:cs="Times New Roman"/>
          <w:color w:val="000000"/>
          <w:sz w:val="24"/>
          <w:szCs w:val="24"/>
        </w:rPr>
        <w:t>Context</w:t>
      </w:r>
      <w:r w:rsidR="00EE3C45">
        <w:rPr>
          <w:rFonts w:ascii="Times New Roman" w:hAnsi="Times New Roman" w:cs="Times New Roman"/>
          <w:color w:val="000000"/>
          <w:sz w:val="24"/>
          <w:szCs w:val="24"/>
        </w:rPr>
        <w:t xml:space="preserve"> Map data</w:t>
      </w:r>
    </w:p>
    <w:p w14:paraId="48D017C3" w14:textId="1B0DD7D2" w:rsidR="005378F6" w:rsidRDefault="005378F6" w:rsidP="0043705A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1-45046</w:t>
      </w:r>
      <w:r w:rsidR="00777B7A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="009C257C">
        <w:rPr>
          <w:rFonts w:ascii="Times New Roman" w:hAnsi="Times New Roman" w:cs="Times New Roman"/>
          <w:color w:val="000000"/>
          <w:sz w:val="24"/>
          <w:szCs w:val="24"/>
        </w:rPr>
        <w:t>a fix in</w:t>
      </w:r>
      <w:r w:rsidR="0099277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992776">
        <w:rPr>
          <w:rFonts w:ascii="Times New Roman" w:hAnsi="Times New Roman" w:cs="Times New Roman"/>
          <w:color w:val="000000"/>
          <w:sz w:val="24"/>
          <w:szCs w:val="24"/>
        </w:rPr>
        <w:t>ApAche</w:t>
      </w:r>
      <w:proofErr w:type="spellEnd"/>
      <w:r w:rsidR="00992776">
        <w:rPr>
          <w:rFonts w:ascii="Times New Roman" w:hAnsi="Times New Roman" w:cs="Times New Roman"/>
          <w:color w:val="000000"/>
          <w:sz w:val="24"/>
          <w:szCs w:val="24"/>
        </w:rPr>
        <w:t xml:space="preserve"> Log4j 2.15.0 was not complete and could allow attackers with control over Thread Context Ma</w:t>
      </w:r>
      <w:r w:rsidR="003A0690">
        <w:rPr>
          <w:rFonts w:ascii="Times New Roman" w:hAnsi="Times New Roman" w:cs="Times New Roman"/>
          <w:color w:val="000000"/>
          <w:sz w:val="24"/>
          <w:szCs w:val="24"/>
        </w:rPr>
        <w:t xml:space="preserve">p input data when the logging configuration uses a non-default Patter </w:t>
      </w:r>
      <w:r w:rsidR="00A50FF8">
        <w:rPr>
          <w:rFonts w:ascii="Times New Roman" w:hAnsi="Times New Roman" w:cs="Times New Roman"/>
          <w:color w:val="000000"/>
          <w:sz w:val="24"/>
          <w:szCs w:val="24"/>
        </w:rPr>
        <w:t>Layout</w:t>
      </w:r>
      <w:r w:rsidR="003A0690">
        <w:rPr>
          <w:rFonts w:ascii="Times New Roman" w:hAnsi="Times New Roman" w:cs="Times New Roman"/>
          <w:color w:val="000000"/>
          <w:sz w:val="24"/>
          <w:szCs w:val="24"/>
        </w:rPr>
        <w:t xml:space="preserve"> with either a Context Lookup or a Thread </w:t>
      </w:r>
      <w:r w:rsidR="00A50FF8">
        <w:rPr>
          <w:rFonts w:ascii="Times New Roman" w:hAnsi="Times New Roman" w:cs="Times New Roman"/>
          <w:color w:val="000000"/>
          <w:sz w:val="24"/>
          <w:szCs w:val="24"/>
        </w:rPr>
        <w:t>Context</w:t>
      </w:r>
      <w:r w:rsidR="003A0690">
        <w:rPr>
          <w:rFonts w:ascii="Times New Roman" w:hAnsi="Times New Roman" w:cs="Times New Roman"/>
          <w:color w:val="000000"/>
          <w:sz w:val="24"/>
          <w:szCs w:val="24"/>
        </w:rPr>
        <w:t xml:space="preserve"> Map patter to craft malicious input data using a JNDI lookup pattern resulting in an information leak and remote code execution in some environments and local code execution </w:t>
      </w:r>
      <w:r w:rsidR="00A50FF8">
        <w:rPr>
          <w:rFonts w:ascii="Times New Roman" w:hAnsi="Times New Roman" w:cs="Times New Roman"/>
          <w:color w:val="000000"/>
          <w:sz w:val="24"/>
          <w:szCs w:val="24"/>
        </w:rPr>
        <w:t xml:space="preserve">in </w:t>
      </w:r>
      <w:r w:rsidR="003A0690">
        <w:rPr>
          <w:rFonts w:ascii="Times New Roman" w:hAnsi="Times New Roman" w:cs="Times New Roman"/>
          <w:color w:val="000000"/>
          <w:sz w:val="24"/>
          <w:szCs w:val="24"/>
        </w:rPr>
        <w:t>all environments</w:t>
      </w:r>
      <w:r w:rsidR="00A50FF8">
        <w:rPr>
          <w:rFonts w:ascii="Times New Roman" w:hAnsi="Times New Roman" w:cs="Times New Roman"/>
          <w:color w:val="000000"/>
          <w:sz w:val="24"/>
          <w:szCs w:val="24"/>
        </w:rPr>
        <w:t>, newer versions fix this issue.</w:t>
      </w:r>
    </w:p>
    <w:p w14:paraId="715F3F7D" w14:textId="20E908ED" w:rsidR="005378F6" w:rsidRDefault="005378F6" w:rsidP="0043705A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1-44228</w:t>
      </w:r>
      <w:r w:rsidR="00A50FF8"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CE08C0">
        <w:rPr>
          <w:rFonts w:ascii="Times New Roman" w:hAnsi="Times New Roman" w:cs="Times New Roman"/>
          <w:color w:val="000000"/>
          <w:sz w:val="24"/>
          <w:szCs w:val="24"/>
        </w:rPr>
        <w:t xml:space="preserve"> in earlier versions JNDI features used in configuration</w:t>
      </w:r>
      <w:r w:rsidR="004C0652">
        <w:rPr>
          <w:rFonts w:ascii="Times New Roman" w:hAnsi="Times New Roman" w:cs="Times New Roman"/>
          <w:color w:val="000000"/>
          <w:sz w:val="24"/>
          <w:szCs w:val="24"/>
        </w:rPr>
        <w:t xml:space="preserve">s, log messages, and parameters do not protect against </w:t>
      </w:r>
      <w:r w:rsidR="007437B1">
        <w:rPr>
          <w:rFonts w:ascii="Times New Roman" w:hAnsi="Times New Roman" w:cs="Times New Roman"/>
          <w:color w:val="000000"/>
          <w:sz w:val="24"/>
          <w:szCs w:val="24"/>
        </w:rPr>
        <w:t>attacker-controlled</w:t>
      </w:r>
      <w:r w:rsidR="004C0652">
        <w:rPr>
          <w:rFonts w:ascii="Times New Roman" w:hAnsi="Times New Roman" w:cs="Times New Roman"/>
          <w:color w:val="000000"/>
          <w:sz w:val="24"/>
          <w:szCs w:val="24"/>
        </w:rPr>
        <w:t xml:space="preserve"> LDAP and other KNDI endpoints</w:t>
      </w:r>
    </w:p>
    <w:p w14:paraId="1EBFF3C4" w14:textId="03FFD9D8" w:rsidR="005378F6" w:rsidRPr="00D05A68" w:rsidRDefault="005378F6" w:rsidP="0043705A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0-</w:t>
      </w:r>
      <w:r w:rsidR="003A082A">
        <w:rPr>
          <w:rFonts w:ascii="Times New Roman" w:hAnsi="Times New Roman" w:cs="Times New Roman"/>
          <w:color w:val="000000"/>
          <w:sz w:val="24"/>
          <w:szCs w:val="24"/>
        </w:rPr>
        <w:t>9488</w:t>
      </w:r>
      <w:r w:rsidR="004C0652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="004324EA">
        <w:rPr>
          <w:rFonts w:ascii="Times New Roman" w:hAnsi="Times New Roman" w:cs="Times New Roman"/>
          <w:color w:val="000000"/>
          <w:sz w:val="24"/>
          <w:szCs w:val="24"/>
        </w:rPr>
        <w:t>improper validation of certificate, this could allow an SMTPS connection to be intercepted by a man-in-the-middle attack</w:t>
      </w:r>
    </w:p>
    <w:p w14:paraId="7E16A400" w14:textId="77777777" w:rsidR="00F723A7" w:rsidRDefault="00F723A7" w:rsidP="00F723A7">
      <w:pPr>
        <w:pStyle w:val="HTMLPreformatted"/>
        <w:numPr>
          <w:ilvl w:val="0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D05A68">
        <w:rPr>
          <w:rFonts w:ascii="Times New Roman" w:hAnsi="Times New Roman" w:cs="Times New Roman"/>
          <w:color w:val="000000"/>
          <w:sz w:val="24"/>
          <w:szCs w:val="24"/>
        </w:rPr>
        <w:t>logback</w:t>
      </w:r>
      <w:proofErr w:type="spellEnd"/>
      <w:r w:rsidRPr="00D05A68">
        <w:rPr>
          <w:rFonts w:ascii="Times New Roman" w:hAnsi="Times New Roman" w:cs="Times New Roman"/>
          <w:color w:val="000000"/>
          <w:sz w:val="24"/>
          <w:szCs w:val="24"/>
        </w:rPr>
        <w:t>-core module</w:t>
      </w:r>
    </w:p>
    <w:p w14:paraId="015C11CA" w14:textId="60B66BEC" w:rsidR="007437B1" w:rsidRPr="00D05A68" w:rsidRDefault="007437B1" w:rsidP="007437B1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VE-2021-42559: in earlier versions an attacker with the right privileges to edit configurations files could </w:t>
      </w:r>
      <w:r w:rsidR="008D129B">
        <w:rPr>
          <w:rFonts w:ascii="Times New Roman" w:hAnsi="Times New Roman" w:cs="Times New Roman"/>
          <w:color w:val="000000"/>
          <w:sz w:val="24"/>
          <w:szCs w:val="24"/>
        </w:rPr>
        <w:t>creat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 malicious configuration</w:t>
      </w:r>
    </w:p>
    <w:p w14:paraId="59422726" w14:textId="77777777" w:rsidR="005A703E" w:rsidRDefault="005A703E" w:rsidP="005A703E">
      <w:pPr>
        <w:pStyle w:val="HTMLPreformatted"/>
        <w:numPr>
          <w:ilvl w:val="0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D05A68">
        <w:rPr>
          <w:rFonts w:ascii="Times New Roman" w:hAnsi="Times New Roman" w:cs="Times New Roman"/>
          <w:color w:val="000000"/>
          <w:sz w:val="24"/>
          <w:szCs w:val="24"/>
        </w:rPr>
        <w:t>YAML 1.1 parser and emitter for Java</w:t>
      </w:r>
    </w:p>
    <w:p w14:paraId="0B33E469" w14:textId="01575F49" w:rsidR="002D34A8" w:rsidRDefault="002D34A8" w:rsidP="002D34A8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2-</w:t>
      </w:r>
      <w:r w:rsidR="00B80D50">
        <w:rPr>
          <w:rFonts w:ascii="Times New Roman" w:hAnsi="Times New Roman" w:cs="Times New Roman"/>
          <w:color w:val="000000"/>
          <w:sz w:val="24"/>
          <w:szCs w:val="24"/>
        </w:rPr>
        <w:t xml:space="preserve">38752: using </w:t>
      </w:r>
      <w:proofErr w:type="spellStart"/>
      <w:r w:rsidR="00B80D50">
        <w:rPr>
          <w:rFonts w:ascii="Times New Roman" w:hAnsi="Times New Roman" w:cs="Times New Roman"/>
          <w:color w:val="000000"/>
          <w:sz w:val="24"/>
          <w:szCs w:val="24"/>
        </w:rPr>
        <w:t>snakeYAML</w:t>
      </w:r>
      <w:proofErr w:type="spellEnd"/>
      <w:r w:rsidR="00B80D50">
        <w:rPr>
          <w:rFonts w:ascii="Times New Roman" w:hAnsi="Times New Roman" w:cs="Times New Roman"/>
          <w:color w:val="000000"/>
          <w:sz w:val="24"/>
          <w:szCs w:val="24"/>
        </w:rPr>
        <w:t xml:space="preserve"> to parse untrusted YAML files can leave it vulnerable to DoS attacks</w:t>
      </w:r>
    </w:p>
    <w:p w14:paraId="643C3BDE" w14:textId="4EC7E04B" w:rsidR="00B80D50" w:rsidRDefault="00B80D50" w:rsidP="002D34A8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VE-2022-38751: using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snakeYAM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to parse untrusted YAML files can leave it vulnerable to DoS attacks</w:t>
      </w:r>
    </w:p>
    <w:p w14:paraId="1EE4842A" w14:textId="77777777" w:rsidR="001D5392" w:rsidRPr="00D05A68" w:rsidRDefault="00B80D50" w:rsidP="001D5392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2</w:t>
      </w:r>
      <w:r w:rsidR="001D5392">
        <w:rPr>
          <w:rFonts w:ascii="Times New Roman" w:hAnsi="Times New Roman" w:cs="Times New Roman"/>
          <w:color w:val="000000"/>
          <w:sz w:val="24"/>
          <w:szCs w:val="24"/>
        </w:rPr>
        <w:t xml:space="preserve">-38750: using </w:t>
      </w:r>
      <w:proofErr w:type="spellStart"/>
      <w:r w:rsidR="001D5392">
        <w:rPr>
          <w:rFonts w:ascii="Times New Roman" w:hAnsi="Times New Roman" w:cs="Times New Roman"/>
          <w:color w:val="000000"/>
          <w:sz w:val="24"/>
          <w:szCs w:val="24"/>
        </w:rPr>
        <w:t>snakeYAML</w:t>
      </w:r>
      <w:proofErr w:type="spellEnd"/>
      <w:r w:rsidR="001D5392">
        <w:rPr>
          <w:rFonts w:ascii="Times New Roman" w:hAnsi="Times New Roman" w:cs="Times New Roman"/>
          <w:color w:val="000000"/>
          <w:sz w:val="24"/>
          <w:szCs w:val="24"/>
        </w:rPr>
        <w:t xml:space="preserve"> to parse untrusted YAML files can leave it vulnerable to DoS attacks</w:t>
      </w:r>
    </w:p>
    <w:p w14:paraId="3AE08FA9" w14:textId="77777777" w:rsidR="001D5392" w:rsidRPr="00D05A68" w:rsidRDefault="001D5392" w:rsidP="001D5392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VE-2022-38749: using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snakeYAM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to parse untrusted YAML files can leave it vulnerable to DoS attacks</w:t>
      </w:r>
    </w:p>
    <w:p w14:paraId="39C8B2E2" w14:textId="068206E2" w:rsidR="00B80D50" w:rsidRDefault="001E09CF" w:rsidP="002D34A8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VE-2022-25857: earlier packages are vulnerable to DoS attacks due to missing </w:t>
      </w:r>
      <w:r w:rsidR="000711CF">
        <w:rPr>
          <w:rFonts w:ascii="Times New Roman" w:hAnsi="Times New Roman" w:cs="Times New Roman"/>
          <w:color w:val="000000"/>
          <w:sz w:val="24"/>
          <w:szCs w:val="24"/>
        </w:rPr>
        <w:t>to nested depth limitation for collections</w:t>
      </w:r>
    </w:p>
    <w:p w14:paraId="78DC0526" w14:textId="75A6B11F" w:rsidR="000711CF" w:rsidRPr="00D05A68" w:rsidRDefault="000711CF" w:rsidP="002D34A8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VE-2017-18640: in earlier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SnakeYAML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, it allows for entity expansion during a load operation </w:t>
      </w:r>
    </w:p>
    <w:p w14:paraId="6ADDE3EB" w14:textId="77777777" w:rsidR="005A703E" w:rsidRDefault="005A703E" w:rsidP="005A703E">
      <w:pPr>
        <w:pStyle w:val="HTMLPreformatted"/>
        <w:numPr>
          <w:ilvl w:val="0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D05A68">
        <w:rPr>
          <w:rFonts w:ascii="Times New Roman" w:hAnsi="Times New Roman" w:cs="Times New Roman"/>
          <w:color w:val="000000"/>
          <w:sz w:val="24"/>
          <w:szCs w:val="24"/>
        </w:rPr>
        <w:t>Spring Boot</w:t>
      </w:r>
    </w:p>
    <w:p w14:paraId="37E14DB5" w14:textId="46849D37" w:rsidR="00906F7B" w:rsidRPr="00D05A68" w:rsidRDefault="00906F7B" w:rsidP="00906F7B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VE-2022-27772: </w:t>
      </w:r>
      <w:r w:rsidR="003028AC">
        <w:rPr>
          <w:rFonts w:ascii="Times New Roman" w:hAnsi="Times New Roman" w:cs="Times New Roman"/>
          <w:color w:val="000000"/>
          <w:sz w:val="24"/>
          <w:szCs w:val="24"/>
        </w:rPr>
        <w:t>in earlier spring-b</w:t>
      </w:r>
      <w:r w:rsidR="00765069">
        <w:rPr>
          <w:rFonts w:ascii="Times New Roman" w:hAnsi="Times New Roman" w:cs="Times New Roman"/>
          <w:color w:val="000000"/>
          <w:sz w:val="24"/>
          <w:szCs w:val="24"/>
        </w:rPr>
        <w:t>oo</w:t>
      </w:r>
      <w:r w:rsidR="003028AC">
        <w:rPr>
          <w:rFonts w:ascii="Times New Roman" w:hAnsi="Times New Roman" w:cs="Times New Roman"/>
          <w:color w:val="000000"/>
          <w:sz w:val="24"/>
          <w:szCs w:val="24"/>
        </w:rPr>
        <w:t xml:space="preserve">t versions </w:t>
      </w:r>
      <w:r w:rsidR="00765069">
        <w:rPr>
          <w:rFonts w:ascii="Times New Roman" w:hAnsi="Times New Roman" w:cs="Times New Roman"/>
          <w:color w:val="000000"/>
          <w:sz w:val="24"/>
          <w:szCs w:val="24"/>
        </w:rPr>
        <w:t xml:space="preserve">that are no longer supported by the maintainer, </w:t>
      </w:r>
      <w:r w:rsidR="003028AC">
        <w:rPr>
          <w:rFonts w:ascii="Times New Roman" w:hAnsi="Times New Roman" w:cs="Times New Roman"/>
          <w:color w:val="000000"/>
          <w:sz w:val="24"/>
          <w:szCs w:val="24"/>
        </w:rPr>
        <w:t xml:space="preserve">it was vulnerable to temporary directory hijacking </w:t>
      </w:r>
    </w:p>
    <w:p w14:paraId="180C41ED" w14:textId="77777777" w:rsidR="000F4EC8" w:rsidRDefault="000F4EC8" w:rsidP="000F4EC8">
      <w:pPr>
        <w:pStyle w:val="HTMLPreformatted"/>
        <w:numPr>
          <w:ilvl w:val="0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D05A68">
        <w:rPr>
          <w:rFonts w:ascii="Times New Roman" w:hAnsi="Times New Roman" w:cs="Times New Roman"/>
          <w:color w:val="000000"/>
          <w:sz w:val="24"/>
          <w:szCs w:val="24"/>
        </w:rPr>
        <w:t>Spring Core</w:t>
      </w:r>
    </w:p>
    <w:p w14:paraId="2A96F52F" w14:textId="17C7E719" w:rsidR="008E4ECA" w:rsidRDefault="002E0C11" w:rsidP="008E4ECA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2-22971:</w:t>
      </w:r>
      <w:r w:rsidR="00EA0D09">
        <w:rPr>
          <w:rFonts w:ascii="Times New Roman" w:hAnsi="Times New Roman" w:cs="Times New Roman"/>
          <w:color w:val="000000"/>
          <w:sz w:val="24"/>
          <w:szCs w:val="24"/>
        </w:rPr>
        <w:t xml:space="preserve"> in earlier version application with a STOMPY over WebSocket endpoint is vulnerable to a DoS attack</w:t>
      </w:r>
    </w:p>
    <w:p w14:paraId="7674DF4E" w14:textId="71B1F1B3" w:rsidR="002E0C11" w:rsidRDefault="002E0C11" w:rsidP="008E4ECA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2-22970:</w:t>
      </w:r>
      <w:r w:rsidR="00EA0D09">
        <w:rPr>
          <w:rFonts w:ascii="Times New Roman" w:hAnsi="Times New Roman" w:cs="Times New Roman"/>
          <w:color w:val="000000"/>
          <w:sz w:val="24"/>
          <w:szCs w:val="24"/>
        </w:rPr>
        <w:t xml:space="preserve"> in earlier version</w:t>
      </w:r>
      <w:r w:rsidR="00292881">
        <w:rPr>
          <w:rFonts w:ascii="Times New Roman" w:hAnsi="Times New Roman" w:cs="Times New Roman"/>
          <w:color w:val="000000"/>
          <w:sz w:val="24"/>
          <w:szCs w:val="24"/>
        </w:rPr>
        <w:t xml:space="preserve"> applications that handle file uploads are vulnerable to DoS attacks</w:t>
      </w:r>
    </w:p>
    <w:p w14:paraId="5FBA751E" w14:textId="6CB16EAD" w:rsidR="002E0C11" w:rsidRDefault="002E0C11" w:rsidP="008E4ECA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2-22968:</w:t>
      </w:r>
      <w:r w:rsidR="00292881">
        <w:rPr>
          <w:rFonts w:ascii="Times New Roman" w:hAnsi="Times New Roman" w:cs="Times New Roman"/>
          <w:color w:val="000000"/>
          <w:sz w:val="24"/>
          <w:szCs w:val="24"/>
        </w:rPr>
        <w:t xml:space="preserve"> in earlier versions the patterns for </w:t>
      </w:r>
      <w:proofErr w:type="spellStart"/>
      <w:r w:rsidR="00292881">
        <w:rPr>
          <w:rFonts w:ascii="Times New Roman" w:hAnsi="Times New Roman" w:cs="Times New Roman"/>
          <w:color w:val="000000"/>
          <w:sz w:val="24"/>
          <w:szCs w:val="24"/>
        </w:rPr>
        <w:t>disallowedFields</w:t>
      </w:r>
      <w:proofErr w:type="spellEnd"/>
      <w:r w:rsidR="00292881">
        <w:rPr>
          <w:rFonts w:ascii="Times New Roman" w:hAnsi="Times New Roman" w:cs="Times New Roman"/>
          <w:color w:val="000000"/>
          <w:sz w:val="24"/>
          <w:szCs w:val="24"/>
        </w:rPr>
        <w:t xml:space="preserve"> on a </w:t>
      </w:r>
      <w:proofErr w:type="spellStart"/>
      <w:r w:rsidR="00292881">
        <w:rPr>
          <w:rFonts w:ascii="Times New Roman" w:hAnsi="Times New Roman" w:cs="Times New Roman"/>
          <w:color w:val="000000"/>
          <w:sz w:val="24"/>
          <w:szCs w:val="24"/>
        </w:rPr>
        <w:t>DataBinder</w:t>
      </w:r>
      <w:proofErr w:type="spellEnd"/>
      <w:r w:rsidR="00292881">
        <w:rPr>
          <w:rFonts w:ascii="Times New Roman" w:hAnsi="Times New Roman" w:cs="Times New Roman"/>
          <w:color w:val="000000"/>
          <w:sz w:val="24"/>
          <w:szCs w:val="24"/>
        </w:rPr>
        <w:t xml:space="preserve"> are case sensitive which means a field is not </w:t>
      </w:r>
      <w:r w:rsidR="00C50F32">
        <w:rPr>
          <w:rFonts w:ascii="Times New Roman" w:hAnsi="Times New Roman" w:cs="Times New Roman"/>
          <w:color w:val="000000"/>
          <w:sz w:val="24"/>
          <w:szCs w:val="24"/>
        </w:rPr>
        <w:t>effectively</w:t>
      </w:r>
      <w:r w:rsidR="00292881">
        <w:rPr>
          <w:rFonts w:ascii="Times New Roman" w:hAnsi="Times New Roman" w:cs="Times New Roman"/>
          <w:color w:val="000000"/>
          <w:sz w:val="24"/>
          <w:szCs w:val="24"/>
        </w:rPr>
        <w:t xml:space="preserve"> protected unless itis listed with both </w:t>
      </w:r>
      <w:r w:rsidR="00C50F32">
        <w:rPr>
          <w:rFonts w:ascii="Times New Roman" w:hAnsi="Times New Roman" w:cs="Times New Roman"/>
          <w:color w:val="000000"/>
          <w:sz w:val="24"/>
          <w:szCs w:val="24"/>
        </w:rPr>
        <w:t>upper</w:t>
      </w:r>
      <w:r w:rsidR="00292881">
        <w:rPr>
          <w:rFonts w:ascii="Times New Roman" w:hAnsi="Times New Roman" w:cs="Times New Roman"/>
          <w:color w:val="000000"/>
          <w:sz w:val="24"/>
          <w:szCs w:val="24"/>
        </w:rPr>
        <w:t xml:space="preserve"> and lower case for the first character of the filed including upper and lower case for the first </w:t>
      </w:r>
      <w:r w:rsidR="00C50F32">
        <w:rPr>
          <w:rFonts w:ascii="Times New Roman" w:hAnsi="Times New Roman" w:cs="Times New Roman"/>
          <w:color w:val="000000"/>
          <w:sz w:val="24"/>
          <w:szCs w:val="24"/>
        </w:rPr>
        <w:t>character</w:t>
      </w:r>
      <w:r w:rsidR="00292881">
        <w:rPr>
          <w:rFonts w:ascii="Times New Roman" w:hAnsi="Times New Roman" w:cs="Times New Roman"/>
          <w:color w:val="000000"/>
          <w:sz w:val="24"/>
          <w:szCs w:val="24"/>
        </w:rPr>
        <w:t xml:space="preserve"> of</w:t>
      </w:r>
      <w:r w:rsidR="00C50F32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92881">
        <w:rPr>
          <w:rFonts w:ascii="Times New Roman" w:hAnsi="Times New Roman" w:cs="Times New Roman"/>
          <w:color w:val="000000"/>
          <w:sz w:val="24"/>
          <w:szCs w:val="24"/>
        </w:rPr>
        <w:t xml:space="preserve">all </w:t>
      </w:r>
      <w:r w:rsidR="00C50F32">
        <w:rPr>
          <w:rFonts w:ascii="Times New Roman" w:hAnsi="Times New Roman" w:cs="Times New Roman"/>
          <w:color w:val="000000"/>
          <w:sz w:val="24"/>
          <w:szCs w:val="24"/>
        </w:rPr>
        <w:t>nested fields</w:t>
      </w:r>
      <w:r w:rsidR="00292881">
        <w:rPr>
          <w:rFonts w:ascii="Times New Roman" w:hAnsi="Times New Roman" w:cs="Times New Roman"/>
          <w:color w:val="000000"/>
          <w:sz w:val="24"/>
          <w:szCs w:val="24"/>
        </w:rPr>
        <w:t xml:space="preserve"> within the property path</w:t>
      </w:r>
    </w:p>
    <w:p w14:paraId="5914ECDC" w14:textId="50E75929" w:rsidR="002E0C11" w:rsidRDefault="002E0C11" w:rsidP="008E4ECA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2-22965:</w:t>
      </w:r>
      <w:r w:rsidR="00C50F32">
        <w:rPr>
          <w:rFonts w:ascii="Times New Roman" w:hAnsi="Times New Roman" w:cs="Times New Roman"/>
          <w:color w:val="000000"/>
          <w:sz w:val="24"/>
          <w:szCs w:val="24"/>
        </w:rPr>
        <w:t xml:space="preserve"> a Spring MVC or </w:t>
      </w:r>
      <w:proofErr w:type="spellStart"/>
      <w:r w:rsidR="00C50F32">
        <w:rPr>
          <w:rFonts w:ascii="Times New Roman" w:hAnsi="Times New Roman" w:cs="Times New Roman"/>
          <w:color w:val="000000"/>
          <w:sz w:val="24"/>
          <w:szCs w:val="24"/>
        </w:rPr>
        <w:t>SpringWebFlux</w:t>
      </w:r>
      <w:proofErr w:type="spellEnd"/>
      <w:r w:rsidR="00C50F32">
        <w:rPr>
          <w:rFonts w:ascii="Times New Roman" w:hAnsi="Times New Roman" w:cs="Times New Roman"/>
          <w:color w:val="000000"/>
          <w:sz w:val="24"/>
          <w:szCs w:val="24"/>
        </w:rPr>
        <w:t xml:space="preserve"> application running on JDK 9+ may be vu</w:t>
      </w:r>
      <w:r w:rsidR="007000B0">
        <w:rPr>
          <w:rFonts w:ascii="Times New Roman" w:hAnsi="Times New Roman" w:cs="Times New Roman"/>
          <w:color w:val="000000"/>
          <w:sz w:val="24"/>
          <w:szCs w:val="24"/>
        </w:rPr>
        <w:t>lnerable to RCE via data binding</w:t>
      </w:r>
    </w:p>
    <w:p w14:paraId="47F103B9" w14:textId="7248CC34" w:rsidR="002E0C11" w:rsidRDefault="002E0C11" w:rsidP="008E4ECA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CVE-2022-22950:</w:t>
      </w:r>
      <w:r w:rsidR="007000B0">
        <w:rPr>
          <w:rFonts w:ascii="Times New Roman" w:hAnsi="Times New Roman" w:cs="Times New Roman"/>
          <w:color w:val="000000"/>
          <w:sz w:val="24"/>
          <w:szCs w:val="24"/>
        </w:rPr>
        <w:t xml:space="preserve"> in earlier and unsupported versions, its possible for a user </w:t>
      </w:r>
      <w:proofErr w:type="gramStart"/>
      <w:r w:rsidR="007000B0">
        <w:rPr>
          <w:rFonts w:ascii="Times New Roman" w:hAnsi="Times New Roman" w:cs="Times New Roman"/>
          <w:color w:val="000000"/>
          <w:sz w:val="24"/>
          <w:szCs w:val="24"/>
        </w:rPr>
        <w:t>to  provide</w:t>
      </w:r>
      <w:proofErr w:type="gramEnd"/>
      <w:r w:rsidR="007000B0">
        <w:rPr>
          <w:rFonts w:ascii="Times New Roman" w:hAnsi="Times New Roman" w:cs="Times New Roman"/>
          <w:color w:val="000000"/>
          <w:sz w:val="24"/>
          <w:szCs w:val="24"/>
        </w:rPr>
        <w:t xml:space="preserve"> a specially crafted </w:t>
      </w:r>
      <w:proofErr w:type="spellStart"/>
      <w:r w:rsidR="007000B0">
        <w:rPr>
          <w:rFonts w:ascii="Times New Roman" w:hAnsi="Times New Roman" w:cs="Times New Roman"/>
          <w:color w:val="000000"/>
          <w:sz w:val="24"/>
          <w:szCs w:val="24"/>
        </w:rPr>
        <w:t>SpEL</w:t>
      </w:r>
      <w:proofErr w:type="spellEnd"/>
      <w:r w:rsidR="007000B0">
        <w:rPr>
          <w:rFonts w:ascii="Times New Roman" w:hAnsi="Times New Roman" w:cs="Times New Roman"/>
          <w:color w:val="000000"/>
          <w:sz w:val="24"/>
          <w:szCs w:val="24"/>
        </w:rPr>
        <w:t xml:space="preserve"> expression that may cause a DoS</w:t>
      </w:r>
    </w:p>
    <w:p w14:paraId="5918FD36" w14:textId="00D7CDD7" w:rsidR="002E0C11" w:rsidRDefault="002E0C11" w:rsidP="008E4ECA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1-22060:</w:t>
      </w:r>
      <w:r w:rsidR="007000B0">
        <w:rPr>
          <w:rFonts w:ascii="Times New Roman" w:hAnsi="Times New Roman" w:cs="Times New Roman"/>
          <w:color w:val="000000"/>
          <w:sz w:val="24"/>
          <w:szCs w:val="24"/>
        </w:rPr>
        <w:t xml:space="preserve"> in earlier and unsupported versions</w:t>
      </w:r>
      <w:r w:rsidR="0028298C">
        <w:rPr>
          <w:rFonts w:ascii="Times New Roman" w:hAnsi="Times New Roman" w:cs="Times New Roman"/>
          <w:color w:val="000000"/>
          <w:sz w:val="24"/>
          <w:szCs w:val="24"/>
        </w:rPr>
        <w:t xml:space="preserve"> its possible for a user to provide malicious input to cause the insertion of additional log entries</w:t>
      </w:r>
    </w:p>
    <w:p w14:paraId="11601E46" w14:textId="21155B2E" w:rsidR="002E0C11" w:rsidRDefault="002E0C11" w:rsidP="008E4ECA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1-22096:</w:t>
      </w:r>
      <w:r w:rsidR="0028298C">
        <w:rPr>
          <w:rFonts w:ascii="Times New Roman" w:hAnsi="Times New Roman" w:cs="Times New Roman"/>
          <w:color w:val="000000"/>
          <w:sz w:val="24"/>
          <w:szCs w:val="24"/>
        </w:rPr>
        <w:t xml:space="preserve"> in earlier and unsupported versions its possible for a user to provide malicious input to cause the insertion of additional log entries</w:t>
      </w:r>
    </w:p>
    <w:p w14:paraId="5406721C" w14:textId="661FFFEC" w:rsidR="002E0C11" w:rsidRDefault="002E0C11" w:rsidP="008E4ECA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1-22118:</w:t>
      </w:r>
      <w:r w:rsidR="00287826">
        <w:rPr>
          <w:rFonts w:ascii="Times New Roman" w:hAnsi="Times New Roman" w:cs="Times New Roman"/>
          <w:color w:val="000000"/>
          <w:sz w:val="24"/>
          <w:szCs w:val="24"/>
        </w:rPr>
        <w:t xml:space="preserve"> in earlier versions</w:t>
      </w:r>
      <w:r w:rsidR="00D30415">
        <w:rPr>
          <w:rFonts w:ascii="Times New Roman" w:hAnsi="Times New Roman" w:cs="Times New Roman"/>
          <w:color w:val="000000"/>
          <w:sz w:val="24"/>
          <w:szCs w:val="24"/>
        </w:rPr>
        <w:t xml:space="preserve"> a </w:t>
      </w:r>
      <w:proofErr w:type="spellStart"/>
      <w:r w:rsidR="00D30415">
        <w:rPr>
          <w:rFonts w:ascii="Times New Roman" w:hAnsi="Times New Roman" w:cs="Times New Roman"/>
          <w:color w:val="000000"/>
          <w:sz w:val="24"/>
          <w:szCs w:val="24"/>
        </w:rPr>
        <w:t>WebFlux</w:t>
      </w:r>
      <w:proofErr w:type="spellEnd"/>
      <w:r w:rsidR="00D30415">
        <w:rPr>
          <w:rFonts w:ascii="Times New Roman" w:hAnsi="Times New Roman" w:cs="Times New Roman"/>
          <w:color w:val="000000"/>
          <w:sz w:val="24"/>
          <w:szCs w:val="24"/>
        </w:rPr>
        <w:t xml:space="preserve"> application is vulnerable to a privilege escalation, this can lead to a malicious user to read or modify files</w:t>
      </w:r>
    </w:p>
    <w:p w14:paraId="43C37012" w14:textId="527AE160" w:rsidR="002E0C11" w:rsidRDefault="00EA0D09" w:rsidP="008E4ECA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0-5421:</w:t>
      </w:r>
      <w:r w:rsidR="009A29DB">
        <w:rPr>
          <w:rFonts w:ascii="Times New Roman" w:hAnsi="Times New Roman" w:cs="Times New Roman"/>
          <w:color w:val="000000"/>
          <w:sz w:val="24"/>
          <w:szCs w:val="24"/>
        </w:rPr>
        <w:t xml:space="preserve"> in earlier and unsupported versions the protections against R</w:t>
      </w:r>
      <w:r w:rsidR="005F0210">
        <w:rPr>
          <w:rFonts w:ascii="Times New Roman" w:hAnsi="Times New Roman" w:cs="Times New Roman"/>
          <w:color w:val="000000"/>
          <w:sz w:val="24"/>
          <w:szCs w:val="24"/>
        </w:rPr>
        <w:t>F</w:t>
      </w:r>
      <w:r w:rsidR="009A29DB">
        <w:rPr>
          <w:rFonts w:ascii="Times New Roman" w:hAnsi="Times New Roman" w:cs="Times New Roman"/>
          <w:color w:val="000000"/>
          <w:sz w:val="24"/>
          <w:szCs w:val="24"/>
        </w:rPr>
        <w:t>D attacks may be bypassed</w:t>
      </w:r>
      <w:r w:rsidR="005F0210">
        <w:rPr>
          <w:rFonts w:ascii="Times New Roman" w:hAnsi="Times New Roman" w:cs="Times New Roman"/>
          <w:color w:val="000000"/>
          <w:sz w:val="24"/>
          <w:szCs w:val="24"/>
        </w:rPr>
        <w:t xml:space="preserve"> depending on the browser used </w:t>
      </w:r>
    </w:p>
    <w:p w14:paraId="6716D838" w14:textId="1CFE81FE" w:rsidR="00EA0D09" w:rsidRPr="00D05A68" w:rsidRDefault="00EA0D09" w:rsidP="008E4ECA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VE-2016-1000027: </w:t>
      </w:r>
      <w:r w:rsidR="005F0210">
        <w:rPr>
          <w:rFonts w:ascii="Times New Roman" w:hAnsi="Times New Roman" w:cs="Times New Roman"/>
          <w:color w:val="000000"/>
          <w:sz w:val="24"/>
          <w:szCs w:val="24"/>
        </w:rPr>
        <w:t xml:space="preserve">Pivotal Spring Framework though 5.3.16 </w:t>
      </w:r>
      <w:r w:rsidR="00A00A15">
        <w:rPr>
          <w:rFonts w:ascii="Times New Roman" w:hAnsi="Times New Roman" w:cs="Times New Roman"/>
          <w:color w:val="000000"/>
          <w:sz w:val="24"/>
          <w:szCs w:val="24"/>
        </w:rPr>
        <w:t>suffers</w:t>
      </w:r>
      <w:r w:rsidR="005F0210">
        <w:rPr>
          <w:rFonts w:ascii="Times New Roman" w:hAnsi="Times New Roman" w:cs="Times New Roman"/>
          <w:color w:val="000000"/>
          <w:sz w:val="24"/>
          <w:szCs w:val="24"/>
        </w:rPr>
        <w:t xml:space="preserve"> from a </w:t>
      </w:r>
      <w:r w:rsidR="00A00A15">
        <w:rPr>
          <w:rFonts w:ascii="Times New Roman" w:hAnsi="Times New Roman" w:cs="Times New Roman"/>
          <w:color w:val="000000"/>
          <w:sz w:val="24"/>
          <w:szCs w:val="24"/>
        </w:rPr>
        <w:t>potential</w:t>
      </w:r>
      <w:r w:rsidR="005F0210">
        <w:rPr>
          <w:rFonts w:ascii="Times New Roman" w:hAnsi="Times New Roman" w:cs="Times New Roman"/>
          <w:color w:val="000000"/>
          <w:sz w:val="24"/>
          <w:szCs w:val="24"/>
        </w:rPr>
        <w:t xml:space="preserve"> RCE issue if used for Java deserialization of untrusted data, the issue may or may not occur depending on how the library is implemented within a </w:t>
      </w:r>
      <w:r w:rsidR="00A00A15">
        <w:rPr>
          <w:rFonts w:ascii="Times New Roman" w:hAnsi="Times New Roman" w:cs="Times New Roman"/>
          <w:color w:val="000000"/>
          <w:sz w:val="24"/>
          <w:szCs w:val="24"/>
        </w:rPr>
        <w:t>product</w:t>
      </w:r>
    </w:p>
    <w:p w14:paraId="6295FEFF" w14:textId="77777777" w:rsidR="000F4EC8" w:rsidRDefault="000F4EC8" w:rsidP="000F4EC8">
      <w:pPr>
        <w:pStyle w:val="HTMLPreformatted"/>
        <w:numPr>
          <w:ilvl w:val="0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D05A68">
        <w:rPr>
          <w:rFonts w:ascii="Times New Roman" w:hAnsi="Times New Roman" w:cs="Times New Roman"/>
          <w:color w:val="000000"/>
          <w:sz w:val="24"/>
          <w:szCs w:val="24"/>
        </w:rPr>
        <w:t>Spring Web</w:t>
      </w:r>
    </w:p>
    <w:p w14:paraId="517A5F8C" w14:textId="39801EB9" w:rsidR="00AF4AC7" w:rsidRDefault="00AF4AC7" w:rsidP="00AF4AC7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2-22971:</w:t>
      </w:r>
      <w:r w:rsidR="0066071A">
        <w:rPr>
          <w:rFonts w:ascii="Times New Roman" w:hAnsi="Times New Roman" w:cs="Times New Roman"/>
          <w:color w:val="000000"/>
          <w:sz w:val="24"/>
          <w:szCs w:val="24"/>
        </w:rPr>
        <w:t xml:space="preserve"> in earlier and unsupported versions</w:t>
      </w:r>
      <w:r w:rsidR="00085B05">
        <w:rPr>
          <w:rFonts w:ascii="Times New Roman" w:hAnsi="Times New Roman" w:cs="Times New Roman"/>
          <w:color w:val="000000"/>
          <w:sz w:val="24"/>
          <w:szCs w:val="24"/>
        </w:rPr>
        <w:t>, application with a SOMP over WebSocket endpoint us vulnerable to DoS attacks</w:t>
      </w:r>
    </w:p>
    <w:p w14:paraId="0B97F783" w14:textId="0969D92F" w:rsidR="00AF4AC7" w:rsidRPr="00085B05" w:rsidRDefault="00AF4AC7" w:rsidP="00085B05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2-22970:</w:t>
      </w:r>
      <w:r w:rsidR="00085B05">
        <w:rPr>
          <w:rFonts w:ascii="Times New Roman" w:hAnsi="Times New Roman" w:cs="Times New Roman"/>
          <w:color w:val="000000"/>
          <w:sz w:val="24"/>
          <w:szCs w:val="24"/>
        </w:rPr>
        <w:t xml:space="preserve"> in earlier and unsupported versions, applications that handle file uploads are vulnerable to DoS attacks if the</w:t>
      </w:r>
      <w:r w:rsidR="0078245D">
        <w:rPr>
          <w:rFonts w:ascii="Times New Roman" w:hAnsi="Times New Roman" w:cs="Times New Roman"/>
          <w:color w:val="000000"/>
          <w:sz w:val="24"/>
          <w:szCs w:val="24"/>
        </w:rPr>
        <w:t xml:space="preserve">y </w:t>
      </w:r>
      <w:r w:rsidR="00085B05">
        <w:rPr>
          <w:rFonts w:ascii="Times New Roman" w:hAnsi="Times New Roman" w:cs="Times New Roman"/>
          <w:color w:val="000000"/>
          <w:sz w:val="24"/>
          <w:szCs w:val="24"/>
        </w:rPr>
        <w:t>rely on data binding</w:t>
      </w:r>
    </w:p>
    <w:p w14:paraId="0D1A2C99" w14:textId="1DC38947" w:rsidR="00AF4AC7" w:rsidRPr="0078245D" w:rsidRDefault="00AF4AC7" w:rsidP="0078245D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2-</w:t>
      </w:r>
      <w:r w:rsidR="00714FEF">
        <w:rPr>
          <w:rFonts w:ascii="Times New Roman" w:hAnsi="Times New Roman" w:cs="Times New Roman"/>
          <w:color w:val="000000"/>
          <w:sz w:val="24"/>
          <w:szCs w:val="24"/>
        </w:rPr>
        <w:t>22968:</w:t>
      </w:r>
      <w:r w:rsidR="0078245D">
        <w:rPr>
          <w:rFonts w:ascii="Times New Roman" w:hAnsi="Times New Roman" w:cs="Times New Roman"/>
          <w:color w:val="000000"/>
          <w:sz w:val="24"/>
          <w:szCs w:val="24"/>
        </w:rPr>
        <w:t xml:space="preserve"> in earlier and unsupported versions, the patterns for </w:t>
      </w:r>
      <w:proofErr w:type="spellStart"/>
      <w:r w:rsidR="0078245D">
        <w:rPr>
          <w:rFonts w:ascii="Times New Roman" w:hAnsi="Times New Roman" w:cs="Times New Roman"/>
          <w:color w:val="000000"/>
          <w:sz w:val="24"/>
          <w:szCs w:val="24"/>
        </w:rPr>
        <w:t>disallowedFields</w:t>
      </w:r>
      <w:proofErr w:type="spellEnd"/>
      <w:r w:rsidR="0078245D">
        <w:rPr>
          <w:rFonts w:ascii="Times New Roman" w:hAnsi="Times New Roman" w:cs="Times New Roman"/>
          <w:color w:val="000000"/>
          <w:sz w:val="24"/>
          <w:szCs w:val="24"/>
        </w:rPr>
        <w:t xml:space="preserve"> on a </w:t>
      </w:r>
      <w:proofErr w:type="spellStart"/>
      <w:r w:rsidR="0078245D">
        <w:rPr>
          <w:rFonts w:ascii="Times New Roman" w:hAnsi="Times New Roman" w:cs="Times New Roman"/>
          <w:color w:val="000000"/>
          <w:sz w:val="24"/>
          <w:szCs w:val="24"/>
        </w:rPr>
        <w:t>DataBinder</w:t>
      </w:r>
      <w:proofErr w:type="spellEnd"/>
      <w:r w:rsidR="0078245D">
        <w:rPr>
          <w:rFonts w:ascii="Times New Roman" w:hAnsi="Times New Roman" w:cs="Times New Roman"/>
          <w:color w:val="000000"/>
          <w:sz w:val="24"/>
          <w:szCs w:val="24"/>
        </w:rPr>
        <w:t xml:space="preserve"> are case sensitive</w:t>
      </w:r>
      <w:r w:rsidR="006C4CA1">
        <w:rPr>
          <w:rFonts w:ascii="Times New Roman" w:hAnsi="Times New Roman" w:cs="Times New Roman"/>
          <w:color w:val="000000"/>
          <w:sz w:val="24"/>
          <w:szCs w:val="24"/>
        </w:rPr>
        <w:t xml:space="preserve">, so a field is not properly protected unless it is listed with both upper and lower case for the first character of the field </w:t>
      </w:r>
    </w:p>
    <w:p w14:paraId="5BBE2055" w14:textId="5D47B2FA" w:rsidR="00714FEF" w:rsidRDefault="00714FEF" w:rsidP="00AF4AC7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2-22965:</w:t>
      </w:r>
      <w:r w:rsidR="00DF086B">
        <w:rPr>
          <w:rFonts w:ascii="Times New Roman" w:hAnsi="Times New Roman" w:cs="Times New Roman"/>
          <w:color w:val="000000"/>
          <w:sz w:val="24"/>
          <w:szCs w:val="24"/>
        </w:rPr>
        <w:t xml:space="preserve"> may be vulnerable to RCE via data </w:t>
      </w:r>
      <w:r w:rsidR="00932DD0">
        <w:rPr>
          <w:rFonts w:ascii="Times New Roman" w:hAnsi="Times New Roman" w:cs="Times New Roman"/>
          <w:color w:val="000000"/>
          <w:sz w:val="24"/>
          <w:szCs w:val="24"/>
        </w:rPr>
        <w:t>binding</w:t>
      </w:r>
      <w:r w:rsidR="00DF086B">
        <w:rPr>
          <w:rFonts w:ascii="Times New Roman" w:hAnsi="Times New Roman" w:cs="Times New Roman"/>
          <w:color w:val="000000"/>
          <w:sz w:val="24"/>
          <w:szCs w:val="24"/>
        </w:rPr>
        <w:t xml:space="preserve"> if a Spring MVC or Spring </w:t>
      </w:r>
      <w:proofErr w:type="spellStart"/>
      <w:r w:rsidR="00DF086B">
        <w:rPr>
          <w:rFonts w:ascii="Times New Roman" w:hAnsi="Times New Roman" w:cs="Times New Roman"/>
          <w:color w:val="000000"/>
          <w:sz w:val="24"/>
          <w:szCs w:val="24"/>
        </w:rPr>
        <w:t>WebFlu</w:t>
      </w:r>
      <w:r w:rsidR="003E1F5A">
        <w:rPr>
          <w:rFonts w:ascii="Times New Roman" w:hAnsi="Times New Roman" w:cs="Times New Roman"/>
          <w:color w:val="000000"/>
          <w:sz w:val="24"/>
          <w:szCs w:val="24"/>
        </w:rPr>
        <w:t>x</w:t>
      </w:r>
      <w:proofErr w:type="spellEnd"/>
      <w:r w:rsidR="00DF086B">
        <w:rPr>
          <w:rFonts w:ascii="Times New Roman" w:hAnsi="Times New Roman" w:cs="Times New Roman"/>
          <w:color w:val="000000"/>
          <w:sz w:val="24"/>
          <w:szCs w:val="24"/>
        </w:rPr>
        <w:t xml:space="preserve"> app is running on JDK 9+</w:t>
      </w:r>
    </w:p>
    <w:p w14:paraId="24B4220B" w14:textId="1EFFA0F0" w:rsidR="00714FEF" w:rsidRDefault="00714FEF" w:rsidP="00AF4AC7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2-22950:</w:t>
      </w:r>
      <w:r w:rsidR="00932DD0">
        <w:rPr>
          <w:rFonts w:ascii="Times New Roman" w:hAnsi="Times New Roman" w:cs="Times New Roman"/>
          <w:color w:val="000000"/>
          <w:sz w:val="24"/>
          <w:szCs w:val="24"/>
        </w:rPr>
        <w:t xml:space="preserve"> in earlier and unsupported versions its possible for a user to provide a specially crafted </w:t>
      </w:r>
      <w:proofErr w:type="spellStart"/>
      <w:r w:rsidR="00932DD0">
        <w:rPr>
          <w:rFonts w:ascii="Times New Roman" w:hAnsi="Times New Roman" w:cs="Times New Roman"/>
          <w:color w:val="000000"/>
          <w:sz w:val="24"/>
          <w:szCs w:val="24"/>
        </w:rPr>
        <w:t>SpEL</w:t>
      </w:r>
      <w:proofErr w:type="spellEnd"/>
      <w:r w:rsidR="00932DD0">
        <w:rPr>
          <w:rFonts w:ascii="Times New Roman" w:hAnsi="Times New Roman" w:cs="Times New Roman"/>
          <w:color w:val="000000"/>
          <w:sz w:val="24"/>
          <w:szCs w:val="24"/>
        </w:rPr>
        <w:t xml:space="preserve"> expression that may cause a DoS</w:t>
      </w:r>
    </w:p>
    <w:p w14:paraId="4AD0136D" w14:textId="7101553D" w:rsidR="00714FEF" w:rsidRDefault="00714FEF" w:rsidP="00AF4AC7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1-22060:</w:t>
      </w:r>
      <w:r w:rsidR="00932DD0">
        <w:rPr>
          <w:rFonts w:ascii="Times New Roman" w:hAnsi="Times New Roman" w:cs="Times New Roman"/>
          <w:color w:val="000000"/>
          <w:sz w:val="24"/>
          <w:szCs w:val="24"/>
        </w:rPr>
        <w:t xml:space="preserve"> in earlier and unsupported versions </w:t>
      </w:r>
      <w:r w:rsidR="009F4C1E">
        <w:rPr>
          <w:rFonts w:ascii="Times New Roman" w:hAnsi="Times New Roman" w:cs="Times New Roman"/>
          <w:color w:val="000000"/>
          <w:sz w:val="24"/>
          <w:szCs w:val="24"/>
        </w:rPr>
        <w:t xml:space="preserve">its possible for a user to provide malicious input to </w:t>
      </w:r>
      <w:r w:rsidR="007906FC">
        <w:rPr>
          <w:rFonts w:ascii="Times New Roman" w:hAnsi="Times New Roman" w:cs="Times New Roman"/>
          <w:color w:val="000000"/>
          <w:sz w:val="24"/>
          <w:szCs w:val="24"/>
        </w:rPr>
        <w:t>cause</w:t>
      </w:r>
      <w:r w:rsidR="009F4C1E">
        <w:rPr>
          <w:rFonts w:ascii="Times New Roman" w:hAnsi="Times New Roman" w:cs="Times New Roman"/>
          <w:color w:val="000000"/>
          <w:sz w:val="24"/>
          <w:szCs w:val="24"/>
        </w:rPr>
        <w:t xml:space="preserve"> the insertion of additional log entries</w:t>
      </w:r>
    </w:p>
    <w:p w14:paraId="06345004" w14:textId="43758CB9" w:rsidR="00714FEF" w:rsidRDefault="00714FEF" w:rsidP="00AF4AC7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1</w:t>
      </w:r>
      <w:r w:rsidR="00481D7E">
        <w:rPr>
          <w:rFonts w:ascii="Times New Roman" w:hAnsi="Times New Roman" w:cs="Times New Roman"/>
          <w:color w:val="000000"/>
          <w:sz w:val="24"/>
          <w:szCs w:val="24"/>
        </w:rPr>
        <w:t>-22096:</w:t>
      </w:r>
      <w:r w:rsidR="007906FC">
        <w:rPr>
          <w:rFonts w:ascii="Times New Roman" w:hAnsi="Times New Roman" w:cs="Times New Roman"/>
          <w:color w:val="000000"/>
          <w:sz w:val="24"/>
          <w:szCs w:val="24"/>
        </w:rPr>
        <w:t xml:space="preserve"> in earlier and unsupported versions it is possible for a user to provide</w:t>
      </w:r>
      <w:r w:rsidR="0037565B">
        <w:rPr>
          <w:rFonts w:ascii="Times New Roman" w:hAnsi="Times New Roman" w:cs="Times New Roman"/>
          <w:color w:val="000000"/>
          <w:sz w:val="24"/>
          <w:szCs w:val="24"/>
        </w:rPr>
        <w:t xml:space="preserve"> malicious input to cause the insertion of additional log entries</w:t>
      </w:r>
      <w:r w:rsidR="007906F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645E8FB2" w14:textId="6C4F77E8" w:rsidR="00481D7E" w:rsidRDefault="00481D7E" w:rsidP="00AF4AC7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1-22118:</w:t>
      </w:r>
      <w:r w:rsidR="0037565B">
        <w:rPr>
          <w:rFonts w:ascii="Times New Roman" w:hAnsi="Times New Roman" w:cs="Times New Roman"/>
          <w:color w:val="000000"/>
          <w:sz w:val="24"/>
          <w:szCs w:val="24"/>
        </w:rPr>
        <w:t xml:space="preserve"> in certain versions a </w:t>
      </w:r>
      <w:proofErr w:type="spellStart"/>
      <w:r w:rsidR="0037565B">
        <w:rPr>
          <w:rFonts w:ascii="Times New Roman" w:hAnsi="Times New Roman" w:cs="Times New Roman"/>
          <w:color w:val="000000"/>
          <w:sz w:val="24"/>
          <w:szCs w:val="24"/>
        </w:rPr>
        <w:t>WebFlux</w:t>
      </w:r>
      <w:proofErr w:type="spellEnd"/>
      <w:r w:rsidR="0037565B">
        <w:rPr>
          <w:rFonts w:ascii="Times New Roman" w:hAnsi="Times New Roman" w:cs="Times New Roman"/>
          <w:color w:val="000000"/>
          <w:sz w:val="24"/>
          <w:szCs w:val="24"/>
        </w:rPr>
        <w:t xml:space="preserve"> app is vulnerable to a privilege escalation</w:t>
      </w:r>
      <w:r w:rsidR="00266E58">
        <w:rPr>
          <w:rFonts w:ascii="Times New Roman" w:hAnsi="Times New Roman" w:cs="Times New Roman"/>
          <w:color w:val="000000"/>
          <w:sz w:val="24"/>
          <w:szCs w:val="24"/>
        </w:rPr>
        <w:t xml:space="preserve">, a malicious user can read or modify files that have been uploaded to the </w:t>
      </w:r>
      <w:proofErr w:type="spellStart"/>
      <w:r w:rsidR="00266E58">
        <w:rPr>
          <w:rFonts w:ascii="Times New Roman" w:hAnsi="Times New Roman" w:cs="Times New Roman"/>
          <w:color w:val="000000"/>
          <w:sz w:val="24"/>
          <w:szCs w:val="24"/>
        </w:rPr>
        <w:t>WebFlux</w:t>
      </w:r>
      <w:proofErr w:type="spellEnd"/>
      <w:r w:rsidR="00266E58">
        <w:rPr>
          <w:rFonts w:ascii="Times New Roman" w:hAnsi="Times New Roman" w:cs="Times New Roman"/>
          <w:color w:val="000000"/>
          <w:sz w:val="24"/>
          <w:szCs w:val="24"/>
        </w:rPr>
        <w:t xml:space="preserve"> application</w:t>
      </w:r>
    </w:p>
    <w:p w14:paraId="65D48FA8" w14:textId="61BB2908" w:rsidR="00481D7E" w:rsidRDefault="00481D7E" w:rsidP="00AF4AC7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0-5421:</w:t>
      </w:r>
      <w:r w:rsidR="00266E58">
        <w:rPr>
          <w:rFonts w:ascii="Times New Roman" w:hAnsi="Times New Roman" w:cs="Times New Roman"/>
          <w:color w:val="000000"/>
          <w:sz w:val="24"/>
          <w:szCs w:val="24"/>
        </w:rPr>
        <w:t xml:space="preserve"> in earlier and unsupported versions</w:t>
      </w:r>
      <w:r w:rsidR="00594EF0">
        <w:rPr>
          <w:rFonts w:ascii="Times New Roman" w:hAnsi="Times New Roman" w:cs="Times New Roman"/>
          <w:color w:val="000000"/>
          <w:sz w:val="24"/>
          <w:szCs w:val="24"/>
        </w:rPr>
        <w:t xml:space="preserve">, the protections against RFD attacks from CVE-2015-5211 may be bypassed depending on the browser </w:t>
      </w:r>
      <w:r w:rsidR="00817DB7">
        <w:rPr>
          <w:rFonts w:ascii="Times New Roman" w:hAnsi="Times New Roman" w:cs="Times New Roman"/>
          <w:color w:val="000000"/>
          <w:sz w:val="24"/>
          <w:szCs w:val="24"/>
        </w:rPr>
        <w:t>using</w:t>
      </w:r>
      <w:r w:rsidR="00594EF0">
        <w:rPr>
          <w:rFonts w:ascii="Times New Roman" w:hAnsi="Times New Roman" w:cs="Times New Roman"/>
          <w:color w:val="000000"/>
          <w:sz w:val="24"/>
          <w:szCs w:val="24"/>
        </w:rPr>
        <w:t xml:space="preserve"> a </w:t>
      </w:r>
      <w:proofErr w:type="spellStart"/>
      <w:r w:rsidR="00594EF0">
        <w:rPr>
          <w:rFonts w:ascii="Times New Roman" w:hAnsi="Times New Roman" w:cs="Times New Roman"/>
          <w:color w:val="000000"/>
          <w:sz w:val="24"/>
          <w:szCs w:val="24"/>
        </w:rPr>
        <w:t>jsessionid</w:t>
      </w:r>
      <w:proofErr w:type="spellEnd"/>
      <w:r w:rsidR="00594EF0">
        <w:rPr>
          <w:rFonts w:ascii="Times New Roman" w:hAnsi="Times New Roman" w:cs="Times New Roman"/>
          <w:color w:val="000000"/>
          <w:sz w:val="24"/>
          <w:szCs w:val="24"/>
        </w:rPr>
        <w:t xml:space="preserve"> path parameter</w:t>
      </w:r>
    </w:p>
    <w:p w14:paraId="6D1CEFFF" w14:textId="0D0BDFA7" w:rsidR="00481D7E" w:rsidRPr="00D05A68" w:rsidRDefault="00481D7E" w:rsidP="00AF4AC7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16-1000027:</w:t>
      </w:r>
      <w:r w:rsidR="00817DB7">
        <w:rPr>
          <w:rFonts w:ascii="Times New Roman" w:hAnsi="Times New Roman" w:cs="Times New Roman"/>
          <w:color w:val="000000"/>
          <w:sz w:val="24"/>
          <w:szCs w:val="24"/>
        </w:rPr>
        <w:t xml:space="preserve"> in earlier versions, it suffers from a potential </w:t>
      </w:r>
      <w:r w:rsidR="00851148">
        <w:rPr>
          <w:rFonts w:ascii="Times New Roman" w:hAnsi="Times New Roman" w:cs="Times New Roman"/>
          <w:color w:val="000000"/>
          <w:sz w:val="24"/>
          <w:szCs w:val="24"/>
        </w:rPr>
        <w:t>RCE issue if used for Java deserialization of untrusted data</w:t>
      </w:r>
    </w:p>
    <w:p w14:paraId="0E870512" w14:textId="77777777" w:rsidR="00DA4F9D" w:rsidRDefault="00DA4F9D" w:rsidP="00DA4F9D">
      <w:pPr>
        <w:pStyle w:val="HTMLPreformatted"/>
        <w:numPr>
          <w:ilvl w:val="0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D05A68">
        <w:rPr>
          <w:rFonts w:ascii="Times New Roman" w:hAnsi="Times New Roman" w:cs="Times New Roman"/>
          <w:color w:val="000000"/>
          <w:sz w:val="24"/>
          <w:szCs w:val="24"/>
        </w:rPr>
        <w:t>Core Tomcat implementation</w:t>
      </w:r>
    </w:p>
    <w:p w14:paraId="791EDE80" w14:textId="7FAD8123" w:rsidR="00AC3AA6" w:rsidRDefault="00846DA6" w:rsidP="00743706">
      <w:pPr>
        <w:pStyle w:val="HTMLPreformatted"/>
        <w:numPr>
          <w:ilvl w:val="1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VE-2022-42252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743706">
        <w:rPr>
          <w:rFonts w:ascii="Times New Roman" w:hAnsi="Times New Roman" w:cs="Times New Roman"/>
          <w:color w:val="000000"/>
          <w:sz w:val="24"/>
          <w:szCs w:val="24"/>
        </w:rPr>
        <w:t>CVE-2021-</w:t>
      </w:r>
      <w:r w:rsidR="00F81C1A" w:rsidRPr="00743706">
        <w:rPr>
          <w:rFonts w:ascii="Times New Roman" w:hAnsi="Times New Roman" w:cs="Times New Roman"/>
          <w:color w:val="000000"/>
          <w:sz w:val="24"/>
          <w:szCs w:val="24"/>
        </w:rPr>
        <w:t>43980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F81C1A" w:rsidRPr="00743706">
        <w:rPr>
          <w:rFonts w:ascii="Times New Roman" w:hAnsi="Times New Roman" w:cs="Times New Roman"/>
          <w:color w:val="000000"/>
          <w:sz w:val="24"/>
          <w:szCs w:val="24"/>
        </w:rPr>
        <w:t>CVE-2022-34305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F81C1A" w:rsidRPr="00743706">
        <w:rPr>
          <w:rFonts w:ascii="Times New Roman" w:hAnsi="Times New Roman" w:cs="Times New Roman"/>
          <w:color w:val="000000"/>
          <w:sz w:val="24"/>
          <w:szCs w:val="24"/>
        </w:rPr>
        <w:t>CVE-2022-29885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F81C1A" w:rsidRPr="00743706">
        <w:rPr>
          <w:rFonts w:ascii="Times New Roman" w:hAnsi="Times New Roman" w:cs="Times New Roman"/>
          <w:color w:val="000000"/>
          <w:sz w:val="24"/>
          <w:szCs w:val="24"/>
        </w:rPr>
        <w:t>CVE-2021-</w:t>
      </w:r>
      <w:r w:rsidR="0051249B" w:rsidRPr="00743706">
        <w:rPr>
          <w:rFonts w:ascii="Times New Roman" w:hAnsi="Times New Roman" w:cs="Times New Roman"/>
          <w:color w:val="000000"/>
          <w:sz w:val="24"/>
          <w:szCs w:val="24"/>
        </w:rPr>
        <w:t>41079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51249B" w:rsidRPr="00743706">
        <w:rPr>
          <w:rFonts w:ascii="Times New Roman" w:hAnsi="Times New Roman" w:cs="Times New Roman"/>
          <w:color w:val="000000"/>
          <w:sz w:val="24"/>
          <w:szCs w:val="24"/>
        </w:rPr>
        <w:t>CVE-2021-33037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51249B" w:rsidRPr="00743706">
        <w:rPr>
          <w:rFonts w:ascii="Times New Roman" w:hAnsi="Times New Roman" w:cs="Times New Roman"/>
          <w:color w:val="000000"/>
          <w:sz w:val="24"/>
          <w:szCs w:val="24"/>
        </w:rPr>
        <w:t>CVE-2021-30640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51249B" w:rsidRPr="00743706">
        <w:rPr>
          <w:rFonts w:ascii="Times New Roman" w:hAnsi="Times New Roman" w:cs="Times New Roman"/>
          <w:color w:val="000000"/>
          <w:sz w:val="24"/>
          <w:szCs w:val="24"/>
        </w:rPr>
        <w:t>CVE-2021-25329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51249B" w:rsidRPr="00743706">
        <w:rPr>
          <w:rFonts w:ascii="Times New Roman" w:hAnsi="Times New Roman" w:cs="Times New Roman"/>
          <w:color w:val="000000"/>
          <w:sz w:val="24"/>
          <w:szCs w:val="24"/>
        </w:rPr>
        <w:t>CVE-2021-25122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51249B" w:rsidRPr="00743706">
        <w:rPr>
          <w:rFonts w:ascii="Times New Roman" w:hAnsi="Times New Roman" w:cs="Times New Roman"/>
          <w:color w:val="000000"/>
          <w:sz w:val="24"/>
          <w:szCs w:val="24"/>
        </w:rPr>
        <w:t>CVE-20</w:t>
      </w:r>
      <w:r w:rsidR="00AC3AA6" w:rsidRPr="00743706">
        <w:rPr>
          <w:rFonts w:ascii="Times New Roman" w:hAnsi="Times New Roman" w:cs="Times New Roman"/>
          <w:color w:val="000000"/>
          <w:sz w:val="24"/>
          <w:szCs w:val="24"/>
        </w:rPr>
        <w:t>21-24122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AC3AA6" w:rsidRPr="00743706">
        <w:rPr>
          <w:rFonts w:ascii="Times New Roman" w:hAnsi="Times New Roman" w:cs="Times New Roman"/>
          <w:color w:val="000000"/>
          <w:sz w:val="24"/>
          <w:szCs w:val="24"/>
        </w:rPr>
        <w:t>CVE-2020-17527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D82735" w:rsidRPr="00743706">
        <w:rPr>
          <w:rFonts w:ascii="Times New Roman" w:hAnsi="Times New Roman" w:cs="Times New Roman"/>
          <w:color w:val="000000"/>
          <w:sz w:val="24"/>
          <w:szCs w:val="24"/>
        </w:rPr>
        <w:t>CVE-2020-1</w:t>
      </w:r>
      <w:r w:rsidR="00743706" w:rsidRPr="00743706">
        <w:rPr>
          <w:rFonts w:ascii="Times New Roman" w:hAnsi="Times New Roman" w:cs="Times New Roman"/>
          <w:color w:val="000000"/>
          <w:sz w:val="24"/>
          <w:szCs w:val="24"/>
        </w:rPr>
        <w:t>3943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D82735" w:rsidRPr="00743706">
        <w:rPr>
          <w:rFonts w:ascii="Times New Roman" w:hAnsi="Times New Roman" w:cs="Times New Roman"/>
          <w:color w:val="000000"/>
          <w:sz w:val="24"/>
          <w:szCs w:val="24"/>
        </w:rPr>
        <w:t>CVE-2020-13935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3F2675" w:rsidRPr="00743706">
        <w:rPr>
          <w:rFonts w:ascii="Times New Roman" w:hAnsi="Times New Roman" w:cs="Times New Roman"/>
          <w:color w:val="000000"/>
          <w:sz w:val="24"/>
          <w:szCs w:val="24"/>
        </w:rPr>
        <w:t>CVE-2020-</w:t>
      </w:r>
      <w:r w:rsidR="00D82735" w:rsidRPr="00743706">
        <w:rPr>
          <w:rFonts w:ascii="Times New Roman" w:hAnsi="Times New Roman" w:cs="Times New Roman"/>
          <w:color w:val="000000"/>
          <w:sz w:val="24"/>
          <w:szCs w:val="24"/>
        </w:rPr>
        <w:t>13934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3F2675" w:rsidRPr="00743706">
        <w:rPr>
          <w:rFonts w:ascii="Times New Roman" w:hAnsi="Times New Roman" w:cs="Times New Roman"/>
          <w:color w:val="000000"/>
          <w:sz w:val="24"/>
          <w:szCs w:val="24"/>
        </w:rPr>
        <w:t>CVE-2020-8022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3F2675" w:rsidRPr="00743706">
        <w:rPr>
          <w:rFonts w:ascii="Times New Roman" w:hAnsi="Times New Roman" w:cs="Times New Roman"/>
          <w:color w:val="000000"/>
          <w:sz w:val="24"/>
          <w:szCs w:val="24"/>
        </w:rPr>
        <w:t>CVE-2020-11996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3F2675" w:rsidRPr="00743706">
        <w:rPr>
          <w:rFonts w:ascii="Times New Roman" w:hAnsi="Times New Roman" w:cs="Times New Roman"/>
          <w:color w:val="000000"/>
          <w:sz w:val="24"/>
          <w:szCs w:val="24"/>
        </w:rPr>
        <w:t>CVE-2020-9484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3F2675" w:rsidRPr="00743706">
        <w:rPr>
          <w:rFonts w:ascii="Times New Roman" w:hAnsi="Times New Roman" w:cs="Times New Roman"/>
          <w:color w:val="000000"/>
          <w:sz w:val="24"/>
          <w:szCs w:val="24"/>
        </w:rPr>
        <w:t>CVE-2020-1938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3F2675" w:rsidRPr="00743706">
        <w:rPr>
          <w:rFonts w:ascii="Times New Roman" w:hAnsi="Times New Roman" w:cs="Times New Roman"/>
          <w:color w:val="000000"/>
          <w:sz w:val="24"/>
          <w:szCs w:val="24"/>
        </w:rPr>
        <w:t>CVE-2020-1935</w:t>
      </w:r>
      <w:r w:rsidR="0074370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AC3AA6" w:rsidRPr="00743706">
        <w:rPr>
          <w:rFonts w:ascii="Times New Roman" w:hAnsi="Times New Roman" w:cs="Times New Roman"/>
          <w:color w:val="000000"/>
          <w:sz w:val="24"/>
          <w:szCs w:val="24"/>
        </w:rPr>
        <w:t>CVE-2019-17569</w:t>
      </w:r>
    </w:p>
    <w:p w14:paraId="1E9759F6" w14:textId="4F2F5AFA" w:rsidR="00D05A68" w:rsidRPr="00E72D9B" w:rsidRDefault="00E921D3" w:rsidP="00E72D9B">
      <w:pPr>
        <w:pStyle w:val="HTMLPreformatted"/>
        <w:numPr>
          <w:ilvl w:val="2"/>
          <w:numId w:val="1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In certain versions of Apache Tomcat,</w:t>
      </w:r>
      <w:r w:rsidR="003A6208">
        <w:rPr>
          <w:rFonts w:ascii="Times New Roman" w:hAnsi="Times New Roman" w:cs="Times New Roman"/>
          <w:color w:val="000000"/>
          <w:sz w:val="24"/>
          <w:szCs w:val="24"/>
        </w:rPr>
        <w:t xml:space="preserve"> there are many issues and attacks that may occur such as</w:t>
      </w:r>
      <w:r w:rsidR="002F0E69">
        <w:rPr>
          <w:rFonts w:ascii="Times New Roman" w:hAnsi="Times New Roman" w:cs="Times New Roman"/>
          <w:color w:val="000000"/>
          <w:sz w:val="24"/>
          <w:szCs w:val="24"/>
        </w:rPr>
        <w:t xml:space="preserve"> smuggling attacks, client connections to share anHTTp11Processor instance resulting in responses to be received by an unwanted client, </w:t>
      </w:r>
      <w:r w:rsidR="009F4655">
        <w:rPr>
          <w:rFonts w:ascii="Times New Roman" w:hAnsi="Times New Roman" w:cs="Times New Roman"/>
          <w:color w:val="000000"/>
          <w:sz w:val="24"/>
          <w:szCs w:val="24"/>
        </w:rPr>
        <w:t>exposing an XSS vulnerability, DoS risks, could trigg</w:t>
      </w:r>
      <w:r w:rsidR="00E356F6">
        <w:rPr>
          <w:rFonts w:ascii="Times New Roman" w:hAnsi="Times New Roman" w:cs="Times New Roman"/>
          <w:color w:val="000000"/>
          <w:sz w:val="24"/>
          <w:szCs w:val="24"/>
        </w:rPr>
        <w:t xml:space="preserve">er an </w:t>
      </w:r>
      <w:r w:rsidR="008F6426">
        <w:rPr>
          <w:rFonts w:ascii="Times New Roman" w:hAnsi="Times New Roman" w:cs="Times New Roman"/>
          <w:color w:val="000000"/>
          <w:sz w:val="24"/>
          <w:szCs w:val="24"/>
        </w:rPr>
        <w:t>infinite</w:t>
      </w:r>
      <w:r w:rsidR="00E356F6">
        <w:rPr>
          <w:rFonts w:ascii="Times New Roman" w:hAnsi="Times New Roman" w:cs="Times New Roman"/>
          <w:color w:val="000000"/>
          <w:sz w:val="24"/>
          <w:szCs w:val="24"/>
        </w:rPr>
        <w:t xml:space="preserve"> loo</w:t>
      </w:r>
      <w:r w:rsidR="00886C5D">
        <w:rPr>
          <w:rFonts w:ascii="Times New Roman" w:hAnsi="Times New Roman" w:cs="Times New Roman"/>
          <w:color w:val="000000"/>
          <w:sz w:val="24"/>
          <w:szCs w:val="24"/>
        </w:rPr>
        <w:t>p</w:t>
      </w:r>
      <w:r w:rsidR="00E356F6">
        <w:rPr>
          <w:rFonts w:ascii="Times New Roman" w:hAnsi="Times New Roman" w:cs="Times New Roman"/>
          <w:color w:val="000000"/>
          <w:sz w:val="24"/>
          <w:szCs w:val="24"/>
        </w:rPr>
        <w:t xml:space="preserve"> resulting in DoS, </w:t>
      </w:r>
      <w:r w:rsidR="008F6426">
        <w:rPr>
          <w:rFonts w:ascii="Times New Roman" w:hAnsi="Times New Roman" w:cs="Times New Roman"/>
          <w:color w:val="000000"/>
          <w:sz w:val="24"/>
          <w:szCs w:val="24"/>
        </w:rPr>
        <w:t>unresponsive servers</w:t>
      </w:r>
      <w:r w:rsidR="005077DE">
        <w:rPr>
          <w:rFonts w:ascii="Times New Roman" w:hAnsi="Times New Roman" w:cs="Times New Roman"/>
          <w:color w:val="000000"/>
          <w:sz w:val="24"/>
          <w:szCs w:val="24"/>
        </w:rPr>
        <w:t>, etc.</w:t>
      </w:r>
    </w:p>
    <w:p w14:paraId="22DEAC0C" w14:textId="661AAE33" w:rsidR="00113667" w:rsidRPr="0092325E" w:rsidRDefault="00113667" w:rsidP="00D05A68">
      <w:pPr>
        <w:pStyle w:val="ListParagraph"/>
        <w:suppressAutoHyphens/>
        <w:spacing w:after="0" w:line="240" w:lineRule="auto"/>
        <w:rPr>
          <w:rFonts w:eastAsia="Times New Roman" w:cstheme="minorHAnsi"/>
        </w:rPr>
      </w:pPr>
    </w:p>
    <w:p w14:paraId="7B35C684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5"/>
      <w:bookmarkStart w:id="22" w:name="_Toc1123873671"/>
      <w:bookmarkStart w:id="23" w:name="_Toc1778408404"/>
      <w:r>
        <w:t>Mitigation Plan</w:t>
      </w:r>
      <w:bookmarkEnd w:id="21"/>
      <w:bookmarkEnd w:id="22"/>
      <w:bookmarkEnd w:id="23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68FE15A0" w14:textId="4D5AEE5D" w:rsidR="003E3333" w:rsidRDefault="003E3333" w:rsidP="002B6D88">
      <w:pPr>
        <w:pStyle w:val="HTMLPreformatted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B6D88">
        <w:rPr>
          <w:rFonts w:ascii="Times New Roman" w:hAnsi="Times New Roman" w:cs="Times New Roman"/>
          <w:color w:val="000000"/>
          <w:sz w:val="24"/>
          <w:szCs w:val="24"/>
        </w:rPr>
        <w:t>The Bouncy Castle Crypto package is a Java implementation of cryptographic algorithms. This jar contains JCE provider and lightweight API for the Bouncy Castle Cryptography APIs for JDK 1.5 to JDK 1.7</w:t>
      </w:r>
    </w:p>
    <w:p w14:paraId="5E635F34" w14:textId="2C02F31B" w:rsidR="00C04850" w:rsidRPr="002B6D88" w:rsidRDefault="00C04850" w:rsidP="00C04850">
      <w:pPr>
        <w:pStyle w:val="HTMLPreformatted"/>
        <w:numPr>
          <w:ilvl w:val="1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he main issue with this vulnerability is the fact that </w:t>
      </w:r>
      <w:r w:rsidR="009142A0">
        <w:rPr>
          <w:rFonts w:ascii="Times New Roman" w:hAnsi="Times New Roman" w:cs="Times New Roman"/>
          <w:color w:val="000000"/>
          <w:sz w:val="24"/>
          <w:szCs w:val="24"/>
        </w:rPr>
        <w:t>new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versions of the </w:t>
      </w:r>
      <w:r w:rsidR="009142A0">
        <w:rPr>
          <w:rFonts w:ascii="Times New Roman" w:hAnsi="Times New Roman" w:cs="Times New Roman"/>
          <w:color w:val="000000"/>
          <w:sz w:val="24"/>
          <w:szCs w:val="24"/>
        </w:rPr>
        <w:t>B</w:t>
      </w:r>
      <w:r>
        <w:rPr>
          <w:rFonts w:ascii="Times New Roman" w:hAnsi="Times New Roman" w:cs="Times New Roman"/>
          <w:color w:val="000000"/>
          <w:sz w:val="24"/>
          <w:szCs w:val="24"/>
        </w:rPr>
        <w:t>ouncy Castl</w:t>
      </w:r>
      <w:r w:rsidR="009142A0">
        <w:rPr>
          <w:rFonts w:ascii="Times New Roman" w:hAnsi="Times New Roman" w:cs="Times New Roman"/>
          <w:color w:val="000000"/>
          <w:sz w:val="24"/>
          <w:szCs w:val="24"/>
        </w:rPr>
        <w:t>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Java are not being used</w:t>
      </w:r>
      <w:r w:rsidR="009142A0">
        <w:rPr>
          <w:rFonts w:ascii="Times New Roman" w:hAnsi="Times New Roman" w:cs="Times New Roman"/>
          <w:color w:val="000000"/>
          <w:sz w:val="24"/>
          <w:szCs w:val="24"/>
        </w:rPr>
        <w:t>, my suggestion to fix this is simply update to the newest version.</w:t>
      </w:r>
    </w:p>
    <w:p w14:paraId="27D7E12A" w14:textId="77777777" w:rsidR="003E3333" w:rsidRDefault="003E3333" w:rsidP="002B6D88">
      <w:pPr>
        <w:pStyle w:val="HTMLPreformatted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2B6D88">
        <w:rPr>
          <w:rFonts w:ascii="Times New Roman" w:hAnsi="Times New Roman" w:cs="Times New Roman"/>
          <w:color w:val="000000"/>
          <w:sz w:val="24"/>
          <w:szCs w:val="24"/>
        </w:rPr>
        <w:t>Hibernate's</w:t>
      </w:r>
      <w:proofErr w:type="spellEnd"/>
      <w:r w:rsidRPr="002B6D88">
        <w:rPr>
          <w:rFonts w:ascii="Times New Roman" w:hAnsi="Times New Roman" w:cs="Times New Roman"/>
          <w:color w:val="000000"/>
          <w:sz w:val="24"/>
          <w:szCs w:val="24"/>
        </w:rPr>
        <w:t xml:space="preserve"> Bean Validation (JSR-380) reference implementation.</w:t>
      </w:r>
    </w:p>
    <w:p w14:paraId="198696EE" w14:textId="41B8FC11" w:rsidR="00C874D7" w:rsidRPr="002B6D88" w:rsidRDefault="00C874D7" w:rsidP="00C874D7">
      <w:pPr>
        <w:pStyle w:val="HTMLPreformatted"/>
        <w:numPr>
          <w:ilvl w:val="1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imply update to newest version of Hibernate Validator to avoid potential bypass of input sanitation controls</w:t>
      </w:r>
      <w:r w:rsidR="00FE7415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55BFC578" w14:textId="77777777" w:rsidR="00F462D8" w:rsidRDefault="00F462D8" w:rsidP="002B6D88">
      <w:pPr>
        <w:pStyle w:val="HTMLPreformatted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B6D88">
        <w:rPr>
          <w:rFonts w:ascii="Times New Roman" w:hAnsi="Times New Roman" w:cs="Times New Roman"/>
          <w:color w:val="000000"/>
          <w:sz w:val="24"/>
          <w:szCs w:val="24"/>
        </w:rPr>
        <w:t xml:space="preserve">General data-binding functionality for </w:t>
      </w:r>
      <w:proofErr w:type="gramStart"/>
      <w:r w:rsidRPr="002B6D88">
        <w:rPr>
          <w:rFonts w:ascii="Times New Roman" w:hAnsi="Times New Roman" w:cs="Times New Roman"/>
          <w:color w:val="000000"/>
          <w:sz w:val="24"/>
          <w:szCs w:val="24"/>
        </w:rPr>
        <w:t>Jackson:</w:t>
      </w:r>
      <w:proofErr w:type="gramEnd"/>
      <w:r w:rsidRPr="002B6D88">
        <w:rPr>
          <w:rFonts w:ascii="Times New Roman" w:hAnsi="Times New Roman" w:cs="Times New Roman"/>
          <w:color w:val="000000"/>
          <w:sz w:val="24"/>
          <w:szCs w:val="24"/>
        </w:rPr>
        <w:t xml:space="preserve"> works on core streaming API</w:t>
      </w:r>
    </w:p>
    <w:p w14:paraId="73B07E91" w14:textId="69F0AB2A" w:rsidR="00534F91" w:rsidRPr="002B6D88" w:rsidRDefault="00534F91" w:rsidP="00534F91">
      <w:pPr>
        <w:pStyle w:val="HTMLPreformatted"/>
        <w:numPr>
          <w:ilvl w:val="1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Update to newest version of </w:t>
      </w:r>
      <w:proofErr w:type="spellStart"/>
      <w:r w:rsidR="00343A70">
        <w:rPr>
          <w:rFonts w:ascii="Times New Roman" w:hAnsi="Times New Roman" w:cs="Times New Roman"/>
          <w:color w:val="000000"/>
          <w:sz w:val="24"/>
          <w:szCs w:val="24"/>
        </w:rPr>
        <w:t>FasterXML</w:t>
      </w:r>
      <w:proofErr w:type="spellEnd"/>
      <w:r w:rsidR="00343A70">
        <w:rPr>
          <w:rFonts w:ascii="Times New Roman" w:hAnsi="Times New Roman" w:cs="Times New Roman"/>
          <w:color w:val="000000"/>
          <w:sz w:val="24"/>
          <w:szCs w:val="24"/>
        </w:rPr>
        <w:t xml:space="preserve"> Jackson-</w:t>
      </w:r>
      <w:proofErr w:type="spellStart"/>
      <w:r w:rsidR="00343A70">
        <w:rPr>
          <w:rFonts w:ascii="Times New Roman" w:hAnsi="Times New Roman" w:cs="Times New Roman"/>
          <w:color w:val="000000"/>
          <w:sz w:val="24"/>
          <w:szCs w:val="24"/>
        </w:rPr>
        <w:t>databind</w:t>
      </w:r>
      <w:proofErr w:type="spellEnd"/>
      <w:r w:rsidR="00343A70">
        <w:rPr>
          <w:rFonts w:ascii="Times New Roman" w:hAnsi="Times New Roman" w:cs="Times New Roman"/>
          <w:color w:val="000000"/>
          <w:sz w:val="24"/>
          <w:szCs w:val="24"/>
        </w:rPr>
        <w:t xml:space="preserve"> to avoid DoS </w:t>
      </w:r>
      <w:r w:rsidR="00FE7415">
        <w:rPr>
          <w:rFonts w:ascii="Times New Roman" w:hAnsi="Times New Roman" w:cs="Times New Roman"/>
          <w:color w:val="000000"/>
          <w:sz w:val="24"/>
          <w:szCs w:val="24"/>
        </w:rPr>
        <w:t xml:space="preserve">and XXE </w:t>
      </w:r>
      <w:r w:rsidR="00343A70">
        <w:rPr>
          <w:rFonts w:ascii="Times New Roman" w:hAnsi="Times New Roman" w:cs="Times New Roman"/>
          <w:color w:val="000000"/>
          <w:sz w:val="24"/>
          <w:szCs w:val="24"/>
        </w:rPr>
        <w:t>attacks</w:t>
      </w:r>
      <w:r w:rsidR="00FE7415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5C8153C8" w14:textId="77777777" w:rsidR="00FA7077" w:rsidRDefault="00FA7077" w:rsidP="002B6D88">
      <w:pPr>
        <w:pStyle w:val="HTMLPreformatted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B6D88">
        <w:rPr>
          <w:rFonts w:ascii="Times New Roman" w:hAnsi="Times New Roman" w:cs="Times New Roman"/>
          <w:color w:val="000000"/>
          <w:sz w:val="24"/>
          <w:szCs w:val="24"/>
        </w:rPr>
        <w:t>The Apache Log4j API</w:t>
      </w:r>
    </w:p>
    <w:p w14:paraId="48BF3396" w14:textId="3BF41ACA" w:rsidR="00E150AF" w:rsidRPr="002B6D88" w:rsidRDefault="00697615" w:rsidP="00E150AF">
      <w:pPr>
        <w:pStyle w:val="HTMLPreformatted"/>
        <w:numPr>
          <w:ilvl w:val="1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pdate to newest version of Apache Log4j2</w:t>
      </w:r>
      <w:r w:rsidR="00DD22BA">
        <w:rPr>
          <w:rFonts w:ascii="Times New Roman" w:hAnsi="Times New Roman" w:cs="Times New Roman"/>
          <w:color w:val="000000"/>
          <w:sz w:val="24"/>
          <w:szCs w:val="24"/>
        </w:rPr>
        <w:t xml:space="preserve"> to avoid vulnerabilities such as leaks, </w:t>
      </w:r>
      <w:r w:rsidR="00891771">
        <w:rPr>
          <w:rFonts w:ascii="Times New Roman" w:hAnsi="Times New Roman" w:cs="Times New Roman"/>
          <w:color w:val="000000"/>
          <w:sz w:val="24"/>
          <w:szCs w:val="24"/>
        </w:rPr>
        <w:t xml:space="preserve">DoS, </w:t>
      </w:r>
      <w:r w:rsidR="00763E56">
        <w:rPr>
          <w:rFonts w:ascii="Times New Roman" w:hAnsi="Times New Roman" w:cs="Times New Roman"/>
          <w:color w:val="000000"/>
          <w:sz w:val="24"/>
          <w:szCs w:val="24"/>
        </w:rPr>
        <w:t>and remote code execution attacks</w:t>
      </w:r>
      <w:r w:rsidR="00504968">
        <w:rPr>
          <w:rFonts w:ascii="Times New Roman" w:hAnsi="Times New Roman" w:cs="Times New Roman"/>
          <w:color w:val="000000"/>
          <w:sz w:val="24"/>
          <w:szCs w:val="24"/>
        </w:rPr>
        <w:t xml:space="preserve">, etc. </w:t>
      </w:r>
      <w:r w:rsidR="00DD22B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0E42BFC1" w14:textId="6B9A8AB6" w:rsidR="00504968" w:rsidRDefault="00FA7077" w:rsidP="00504968">
      <w:pPr>
        <w:pStyle w:val="HTMLPreformatted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2B6D88">
        <w:rPr>
          <w:rFonts w:ascii="Times New Roman" w:hAnsi="Times New Roman" w:cs="Times New Roman"/>
          <w:color w:val="000000"/>
          <w:sz w:val="24"/>
          <w:szCs w:val="24"/>
        </w:rPr>
        <w:t>logback</w:t>
      </w:r>
      <w:proofErr w:type="spellEnd"/>
      <w:r w:rsidRPr="002B6D88">
        <w:rPr>
          <w:rFonts w:ascii="Times New Roman" w:hAnsi="Times New Roman" w:cs="Times New Roman"/>
          <w:color w:val="000000"/>
          <w:sz w:val="24"/>
          <w:szCs w:val="24"/>
        </w:rPr>
        <w:t>-core module</w:t>
      </w:r>
    </w:p>
    <w:p w14:paraId="7C207180" w14:textId="71F5E6B9" w:rsidR="00504968" w:rsidRPr="00504968" w:rsidRDefault="00504968" w:rsidP="00504968">
      <w:pPr>
        <w:pStyle w:val="HTMLPreformatted"/>
        <w:numPr>
          <w:ilvl w:val="1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imply update to newest version of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logback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version to avoid malicious configuration that allows </w:t>
      </w:r>
      <w:r w:rsidR="0043028B">
        <w:rPr>
          <w:rFonts w:ascii="Times New Roman" w:hAnsi="Times New Roman" w:cs="Times New Roman"/>
          <w:color w:val="000000"/>
          <w:sz w:val="24"/>
          <w:szCs w:val="24"/>
        </w:rPr>
        <w:t xml:space="preserve">the execution of arbitrary code. </w:t>
      </w:r>
    </w:p>
    <w:p w14:paraId="5DDF2114" w14:textId="68A08183" w:rsidR="002D5DFC" w:rsidRDefault="002D5DFC" w:rsidP="002B6D88">
      <w:pPr>
        <w:pStyle w:val="HTMLPreformatted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B6D88">
        <w:rPr>
          <w:rFonts w:ascii="Times New Roman" w:hAnsi="Times New Roman" w:cs="Times New Roman"/>
          <w:color w:val="000000"/>
          <w:sz w:val="24"/>
          <w:szCs w:val="24"/>
        </w:rPr>
        <w:t>YAML 1.1 parser and emitter for Java</w:t>
      </w:r>
      <w:r w:rsidR="00E47A87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2DBE9681" w14:textId="5B13FBF9" w:rsidR="00E47A87" w:rsidRPr="002B6D88" w:rsidRDefault="00E47A87" w:rsidP="00E47A87">
      <w:pPr>
        <w:pStyle w:val="HTMLPreformatted"/>
        <w:numPr>
          <w:ilvl w:val="1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Update to newest version of </w:t>
      </w:r>
      <w:r w:rsidR="00EB37A8">
        <w:rPr>
          <w:rFonts w:ascii="Times New Roman" w:hAnsi="Times New Roman" w:cs="Times New Roman"/>
          <w:color w:val="000000"/>
          <w:sz w:val="24"/>
          <w:szCs w:val="24"/>
        </w:rPr>
        <w:t xml:space="preserve">package </w:t>
      </w:r>
      <w:proofErr w:type="spellStart"/>
      <w:proofErr w:type="gramStart"/>
      <w:r w:rsidR="00EB37A8">
        <w:rPr>
          <w:rFonts w:ascii="Times New Roman" w:hAnsi="Times New Roman" w:cs="Times New Roman"/>
          <w:color w:val="000000"/>
          <w:sz w:val="24"/>
          <w:szCs w:val="24"/>
        </w:rPr>
        <w:t>org.yaml</w:t>
      </w:r>
      <w:proofErr w:type="gramEnd"/>
      <w:r w:rsidR="00EB37A8">
        <w:rPr>
          <w:rFonts w:ascii="Times New Roman" w:hAnsi="Times New Roman" w:cs="Times New Roman"/>
          <w:color w:val="000000"/>
          <w:sz w:val="24"/>
          <w:szCs w:val="24"/>
        </w:rPr>
        <w:t>:snakeyaml</w:t>
      </w:r>
      <w:proofErr w:type="spellEnd"/>
      <w:r w:rsidR="00EB37A8">
        <w:rPr>
          <w:rFonts w:ascii="Times New Roman" w:hAnsi="Times New Roman" w:cs="Times New Roman"/>
          <w:color w:val="000000"/>
          <w:sz w:val="24"/>
          <w:szCs w:val="24"/>
        </w:rPr>
        <w:t xml:space="preserve"> and also do not allow the parser to run on user supplied input as it may cause various attacks.</w:t>
      </w:r>
    </w:p>
    <w:p w14:paraId="1D068135" w14:textId="77777777" w:rsidR="002D5DFC" w:rsidRDefault="002D5DFC" w:rsidP="002B6D88">
      <w:pPr>
        <w:pStyle w:val="HTMLPreformatted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B6D88">
        <w:rPr>
          <w:rFonts w:ascii="Times New Roman" w:hAnsi="Times New Roman" w:cs="Times New Roman"/>
          <w:color w:val="000000"/>
          <w:sz w:val="24"/>
          <w:szCs w:val="24"/>
        </w:rPr>
        <w:t>Spring Boot</w:t>
      </w:r>
    </w:p>
    <w:p w14:paraId="4048BBFA" w14:textId="2754334A" w:rsidR="00C57FCE" w:rsidRPr="002B6D88" w:rsidRDefault="00C57FCE" w:rsidP="00C57FCE">
      <w:pPr>
        <w:pStyle w:val="HTMLPreformatted"/>
        <w:numPr>
          <w:ilvl w:val="1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Do not use </w:t>
      </w:r>
      <w:r w:rsidR="00251E75">
        <w:rPr>
          <w:rFonts w:ascii="Times New Roman" w:hAnsi="Times New Roman" w:cs="Times New Roman"/>
          <w:color w:val="000000"/>
          <w:sz w:val="24"/>
          <w:szCs w:val="24"/>
        </w:rPr>
        <w:t xml:space="preserve">an earlier or unsupported version of </w:t>
      </w:r>
      <w:proofErr w:type="spellStart"/>
      <w:r w:rsidR="00251E75">
        <w:rPr>
          <w:rFonts w:ascii="Times New Roman" w:hAnsi="Times New Roman" w:cs="Times New Roman"/>
          <w:color w:val="000000"/>
          <w:sz w:val="24"/>
          <w:szCs w:val="24"/>
        </w:rPr>
        <w:t>sbring</w:t>
      </w:r>
      <w:proofErr w:type="spellEnd"/>
      <w:r w:rsidR="00251E75">
        <w:rPr>
          <w:rFonts w:ascii="Times New Roman" w:hAnsi="Times New Roman" w:cs="Times New Roman"/>
          <w:color w:val="000000"/>
          <w:sz w:val="24"/>
          <w:szCs w:val="24"/>
        </w:rPr>
        <w:t xml:space="preserve">-boot, update to the most recent version as issues only arise when </w:t>
      </w:r>
      <w:r w:rsidR="00385F19">
        <w:rPr>
          <w:rFonts w:ascii="Times New Roman" w:hAnsi="Times New Roman" w:cs="Times New Roman"/>
          <w:color w:val="000000"/>
          <w:sz w:val="24"/>
          <w:szCs w:val="24"/>
        </w:rPr>
        <w:t>versions are no longer supported by the maintainer</w:t>
      </w:r>
      <w:r w:rsidR="00F22F9F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74280880" w14:textId="77777777" w:rsidR="002D5DFC" w:rsidRDefault="002D5DFC" w:rsidP="002B6D88">
      <w:pPr>
        <w:pStyle w:val="HTMLPreformatted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B6D88">
        <w:rPr>
          <w:rFonts w:ascii="Times New Roman" w:hAnsi="Times New Roman" w:cs="Times New Roman"/>
          <w:color w:val="000000"/>
          <w:sz w:val="24"/>
          <w:szCs w:val="24"/>
        </w:rPr>
        <w:t>Spring Core</w:t>
      </w:r>
    </w:p>
    <w:p w14:paraId="2C599B42" w14:textId="433EB944" w:rsidR="004F7936" w:rsidRPr="002B6D88" w:rsidRDefault="004F7936" w:rsidP="004F7936">
      <w:pPr>
        <w:pStyle w:val="HTMLPreformatted"/>
        <w:numPr>
          <w:ilvl w:val="1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Do not use older version of spring framework as they are </w:t>
      </w:r>
      <w:r w:rsidR="00DB0716">
        <w:rPr>
          <w:rFonts w:ascii="Times New Roman" w:hAnsi="Times New Roman" w:cs="Times New Roman"/>
          <w:color w:val="000000"/>
          <w:sz w:val="24"/>
          <w:szCs w:val="24"/>
        </w:rPr>
        <w:t xml:space="preserve">old and unsupported, please update to the </w:t>
      </w:r>
      <w:r w:rsidR="00C22F3D">
        <w:rPr>
          <w:rFonts w:ascii="Times New Roman" w:hAnsi="Times New Roman" w:cs="Times New Roman"/>
          <w:color w:val="000000"/>
          <w:sz w:val="24"/>
          <w:szCs w:val="24"/>
        </w:rPr>
        <w:t xml:space="preserve">most recent version. </w:t>
      </w:r>
    </w:p>
    <w:p w14:paraId="2006DF5F" w14:textId="77777777" w:rsidR="005926E7" w:rsidRDefault="005926E7" w:rsidP="002B6D88">
      <w:pPr>
        <w:pStyle w:val="HTMLPreformatted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B6D88">
        <w:rPr>
          <w:rFonts w:ascii="Times New Roman" w:hAnsi="Times New Roman" w:cs="Times New Roman"/>
          <w:color w:val="000000"/>
          <w:sz w:val="24"/>
          <w:szCs w:val="24"/>
        </w:rPr>
        <w:t>Spring Web</w:t>
      </w:r>
    </w:p>
    <w:p w14:paraId="580BEE38" w14:textId="08A72D2C" w:rsidR="00A53711" w:rsidRPr="002B6D88" w:rsidRDefault="00A53711" w:rsidP="00A53711">
      <w:pPr>
        <w:pStyle w:val="HTMLPreformatted"/>
        <w:numPr>
          <w:ilvl w:val="1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pdate to the most recent version of Spring framework, using an unsupported version can lead to various attacks.</w:t>
      </w:r>
    </w:p>
    <w:p w14:paraId="64158E60" w14:textId="77777777" w:rsidR="005926E7" w:rsidRDefault="005926E7" w:rsidP="002B6D88">
      <w:pPr>
        <w:pStyle w:val="HTMLPreformatted"/>
        <w:numPr>
          <w:ilvl w:val="0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B6D88">
        <w:rPr>
          <w:rFonts w:ascii="Times New Roman" w:hAnsi="Times New Roman" w:cs="Times New Roman"/>
          <w:color w:val="000000"/>
          <w:sz w:val="24"/>
          <w:szCs w:val="24"/>
        </w:rPr>
        <w:t>Core Tomcat implementation</w:t>
      </w:r>
    </w:p>
    <w:p w14:paraId="397570E0" w14:textId="364D3D82" w:rsidR="00974AE3" w:rsidRPr="00A32482" w:rsidRDefault="008B6698" w:rsidP="00A32482">
      <w:pPr>
        <w:pStyle w:val="HTMLPreformatted"/>
        <w:numPr>
          <w:ilvl w:val="1"/>
          <w:numId w:val="20"/>
        </w:numPr>
        <w:spacing w:line="276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pdate to most recent version of Apache Tomcat</w:t>
      </w:r>
    </w:p>
    <w:sectPr w:rsidR="00974AE3" w:rsidRPr="00A32482" w:rsidSect="00C41B36">
      <w:headerReference w:type="default" r:id="rId16"/>
      <w:footerReference w:type="even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09BA5" w14:textId="77777777" w:rsidR="009E0FB9" w:rsidRDefault="009E0FB9" w:rsidP="002F3F84">
      <w:r>
        <w:separator/>
      </w:r>
    </w:p>
  </w:endnote>
  <w:endnote w:type="continuationSeparator" w:id="0">
    <w:p w14:paraId="6F7BDC02" w14:textId="77777777" w:rsidR="009E0FB9" w:rsidRDefault="009E0FB9" w:rsidP="002F3F84">
      <w:r>
        <w:continuationSeparator/>
      </w:r>
    </w:p>
  </w:endnote>
  <w:endnote w:type="continuationNotice" w:id="1">
    <w:p w14:paraId="02A8DA4A" w14:textId="77777777" w:rsidR="009E0FB9" w:rsidRDefault="009E0F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03C10" w14:textId="77777777" w:rsidR="009E0FB9" w:rsidRDefault="009E0FB9" w:rsidP="002F3F84">
      <w:r>
        <w:separator/>
      </w:r>
    </w:p>
  </w:footnote>
  <w:footnote w:type="continuationSeparator" w:id="0">
    <w:p w14:paraId="071F1BDB" w14:textId="77777777" w:rsidR="009E0FB9" w:rsidRDefault="009E0FB9" w:rsidP="002F3F84">
      <w:r>
        <w:continuationSeparator/>
      </w:r>
    </w:p>
  </w:footnote>
  <w:footnote w:type="continuationNotice" w:id="1">
    <w:p w14:paraId="6D3E0B22" w14:textId="77777777" w:rsidR="009E0FB9" w:rsidRDefault="009E0FB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6EB4999"/>
    <w:multiLevelType w:val="hybridMultilevel"/>
    <w:tmpl w:val="5A04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4729B9"/>
    <w:multiLevelType w:val="hybridMultilevel"/>
    <w:tmpl w:val="857A2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EB45EA9"/>
    <w:multiLevelType w:val="hybridMultilevel"/>
    <w:tmpl w:val="7AB4E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44827746">
    <w:abstractNumId w:val="17"/>
  </w:num>
  <w:num w:numId="2" w16cid:durableId="2052342890">
    <w:abstractNumId w:val="1"/>
  </w:num>
  <w:num w:numId="3" w16cid:durableId="332539547">
    <w:abstractNumId w:val="4"/>
  </w:num>
  <w:num w:numId="4" w16cid:durableId="921453937">
    <w:abstractNumId w:val="12"/>
  </w:num>
  <w:num w:numId="5" w16cid:durableId="1393655387">
    <w:abstractNumId w:val="11"/>
  </w:num>
  <w:num w:numId="6" w16cid:durableId="1231887339">
    <w:abstractNumId w:val="10"/>
  </w:num>
  <w:num w:numId="7" w16cid:durableId="948657227">
    <w:abstractNumId w:val="5"/>
  </w:num>
  <w:num w:numId="8" w16cid:durableId="666251601">
    <w:abstractNumId w:val="15"/>
  </w:num>
  <w:num w:numId="9" w16cid:durableId="1015574297">
    <w:abstractNumId w:val="13"/>
    <w:lvlOverride w:ilvl="0">
      <w:lvl w:ilvl="0">
        <w:numFmt w:val="lowerLetter"/>
        <w:lvlText w:val="%1."/>
        <w:lvlJc w:val="left"/>
      </w:lvl>
    </w:lvlOverride>
  </w:num>
  <w:num w:numId="10" w16cid:durableId="348407570">
    <w:abstractNumId w:val="6"/>
  </w:num>
  <w:num w:numId="11" w16cid:durableId="944459314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1016468059">
    <w:abstractNumId w:val="0"/>
  </w:num>
  <w:num w:numId="13" w16cid:durableId="1470710446">
    <w:abstractNumId w:val="16"/>
  </w:num>
  <w:num w:numId="14" w16cid:durableId="807436170">
    <w:abstractNumId w:val="7"/>
  </w:num>
  <w:num w:numId="15" w16cid:durableId="1695956590">
    <w:abstractNumId w:val="3"/>
  </w:num>
  <w:num w:numId="16" w16cid:durableId="1715424275">
    <w:abstractNumId w:val="18"/>
  </w:num>
  <w:num w:numId="17" w16cid:durableId="1691682085">
    <w:abstractNumId w:val="19"/>
  </w:num>
  <w:num w:numId="18" w16cid:durableId="1477181450">
    <w:abstractNumId w:val="8"/>
  </w:num>
  <w:num w:numId="19" w16cid:durableId="1660042205">
    <w:abstractNumId w:val="14"/>
  </w:num>
  <w:num w:numId="20" w16cid:durableId="157007719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003D2"/>
    <w:rsid w:val="0000538B"/>
    <w:rsid w:val="00010B8A"/>
    <w:rsid w:val="00012BEB"/>
    <w:rsid w:val="00020066"/>
    <w:rsid w:val="000238E3"/>
    <w:rsid w:val="00025C05"/>
    <w:rsid w:val="0003798F"/>
    <w:rsid w:val="00050561"/>
    <w:rsid w:val="00052476"/>
    <w:rsid w:val="00057C10"/>
    <w:rsid w:val="000711CF"/>
    <w:rsid w:val="00085B05"/>
    <w:rsid w:val="000C7E89"/>
    <w:rsid w:val="000D15B5"/>
    <w:rsid w:val="000D2A1B"/>
    <w:rsid w:val="000D4B1E"/>
    <w:rsid w:val="000E487F"/>
    <w:rsid w:val="000F4EC8"/>
    <w:rsid w:val="00106E44"/>
    <w:rsid w:val="00113667"/>
    <w:rsid w:val="00116D89"/>
    <w:rsid w:val="001240EF"/>
    <w:rsid w:val="00144BBF"/>
    <w:rsid w:val="001650C9"/>
    <w:rsid w:val="00187548"/>
    <w:rsid w:val="00193CE7"/>
    <w:rsid w:val="00197142"/>
    <w:rsid w:val="001A381D"/>
    <w:rsid w:val="001B04E7"/>
    <w:rsid w:val="001B0914"/>
    <w:rsid w:val="001C55A7"/>
    <w:rsid w:val="001D5392"/>
    <w:rsid w:val="001E09CF"/>
    <w:rsid w:val="001E5399"/>
    <w:rsid w:val="001E6856"/>
    <w:rsid w:val="002079DF"/>
    <w:rsid w:val="00210732"/>
    <w:rsid w:val="0022468B"/>
    <w:rsid w:val="00225BE2"/>
    <w:rsid w:val="00226919"/>
    <w:rsid w:val="00231E76"/>
    <w:rsid w:val="00234FC3"/>
    <w:rsid w:val="00250101"/>
    <w:rsid w:val="00251E75"/>
    <w:rsid w:val="00262D50"/>
    <w:rsid w:val="00264914"/>
    <w:rsid w:val="00266332"/>
    <w:rsid w:val="00266758"/>
    <w:rsid w:val="00266E58"/>
    <w:rsid w:val="00271E26"/>
    <w:rsid w:val="00275378"/>
    <w:rsid w:val="002778D5"/>
    <w:rsid w:val="00281DF1"/>
    <w:rsid w:val="0028298C"/>
    <w:rsid w:val="00283B7F"/>
    <w:rsid w:val="00287826"/>
    <w:rsid w:val="00292881"/>
    <w:rsid w:val="002938B7"/>
    <w:rsid w:val="002B1BE5"/>
    <w:rsid w:val="002B6D88"/>
    <w:rsid w:val="002B7618"/>
    <w:rsid w:val="002C41E9"/>
    <w:rsid w:val="002D10D7"/>
    <w:rsid w:val="002D2F36"/>
    <w:rsid w:val="002D34A8"/>
    <w:rsid w:val="002D5DFC"/>
    <w:rsid w:val="002D5F44"/>
    <w:rsid w:val="002D79BF"/>
    <w:rsid w:val="002DA730"/>
    <w:rsid w:val="002E0C11"/>
    <w:rsid w:val="002F0E69"/>
    <w:rsid w:val="002F3F84"/>
    <w:rsid w:val="003028AC"/>
    <w:rsid w:val="00311C31"/>
    <w:rsid w:val="00321D27"/>
    <w:rsid w:val="003242C9"/>
    <w:rsid w:val="0032740C"/>
    <w:rsid w:val="00343A70"/>
    <w:rsid w:val="00352FD0"/>
    <w:rsid w:val="003726AD"/>
    <w:rsid w:val="0037344C"/>
    <w:rsid w:val="0037565B"/>
    <w:rsid w:val="00385F19"/>
    <w:rsid w:val="00393181"/>
    <w:rsid w:val="00395270"/>
    <w:rsid w:val="003A03E7"/>
    <w:rsid w:val="003A0690"/>
    <w:rsid w:val="003A082A"/>
    <w:rsid w:val="003A0BF9"/>
    <w:rsid w:val="003A391C"/>
    <w:rsid w:val="003A5F0D"/>
    <w:rsid w:val="003A6208"/>
    <w:rsid w:val="003C2368"/>
    <w:rsid w:val="003D0129"/>
    <w:rsid w:val="003E1383"/>
    <w:rsid w:val="003E1507"/>
    <w:rsid w:val="003E1F5A"/>
    <w:rsid w:val="003E3333"/>
    <w:rsid w:val="003E399D"/>
    <w:rsid w:val="003E5350"/>
    <w:rsid w:val="003F2675"/>
    <w:rsid w:val="003F32E7"/>
    <w:rsid w:val="003F4787"/>
    <w:rsid w:val="0043028B"/>
    <w:rsid w:val="004324EA"/>
    <w:rsid w:val="0043676C"/>
    <w:rsid w:val="0043705A"/>
    <w:rsid w:val="00454F81"/>
    <w:rsid w:val="00460182"/>
    <w:rsid w:val="00460DE5"/>
    <w:rsid w:val="0046151B"/>
    <w:rsid w:val="00462F70"/>
    <w:rsid w:val="00474F47"/>
    <w:rsid w:val="004802CA"/>
    <w:rsid w:val="00481D7E"/>
    <w:rsid w:val="00485402"/>
    <w:rsid w:val="004B7726"/>
    <w:rsid w:val="004C0652"/>
    <w:rsid w:val="004D2055"/>
    <w:rsid w:val="004D476B"/>
    <w:rsid w:val="004F7936"/>
    <w:rsid w:val="00504968"/>
    <w:rsid w:val="00507583"/>
    <w:rsid w:val="005077DE"/>
    <w:rsid w:val="0051249B"/>
    <w:rsid w:val="005220F0"/>
    <w:rsid w:val="00522199"/>
    <w:rsid w:val="00523478"/>
    <w:rsid w:val="00531FBF"/>
    <w:rsid w:val="00532A24"/>
    <w:rsid w:val="00534F91"/>
    <w:rsid w:val="005378F6"/>
    <w:rsid w:val="005403BC"/>
    <w:rsid w:val="0054105A"/>
    <w:rsid w:val="00544AC4"/>
    <w:rsid w:val="005479D5"/>
    <w:rsid w:val="00550F40"/>
    <w:rsid w:val="00553F8E"/>
    <w:rsid w:val="005575F6"/>
    <w:rsid w:val="00573B01"/>
    <w:rsid w:val="0058064D"/>
    <w:rsid w:val="00581673"/>
    <w:rsid w:val="0058528C"/>
    <w:rsid w:val="005926E7"/>
    <w:rsid w:val="00593ECA"/>
    <w:rsid w:val="00594EF0"/>
    <w:rsid w:val="005A0DB2"/>
    <w:rsid w:val="005A4369"/>
    <w:rsid w:val="005A6070"/>
    <w:rsid w:val="005A703E"/>
    <w:rsid w:val="005A7C7F"/>
    <w:rsid w:val="005C50AA"/>
    <w:rsid w:val="005C593C"/>
    <w:rsid w:val="005F0210"/>
    <w:rsid w:val="005F574E"/>
    <w:rsid w:val="00604698"/>
    <w:rsid w:val="00622A05"/>
    <w:rsid w:val="00633225"/>
    <w:rsid w:val="00636DC6"/>
    <w:rsid w:val="0065255F"/>
    <w:rsid w:val="0066071A"/>
    <w:rsid w:val="00660A3A"/>
    <w:rsid w:val="00665213"/>
    <w:rsid w:val="0066581C"/>
    <w:rsid w:val="00692D5B"/>
    <w:rsid w:val="006955A1"/>
    <w:rsid w:val="00697615"/>
    <w:rsid w:val="006A26B3"/>
    <w:rsid w:val="006A627F"/>
    <w:rsid w:val="006B3220"/>
    <w:rsid w:val="006B66FE"/>
    <w:rsid w:val="006C197D"/>
    <w:rsid w:val="006C3269"/>
    <w:rsid w:val="006C4CA1"/>
    <w:rsid w:val="006F2F77"/>
    <w:rsid w:val="007000B0"/>
    <w:rsid w:val="007012FD"/>
    <w:rsid w:val="00701A84"/>
    <w:rsid w:val="007033DB"/>
    <w:rsid w:val="007100FD"/>
    <w:rsid w:val="00714FEF"/>
    <w:rsid w:val="007258CA"/>
    <w:rsid w:val="007374DA"/>
    <w:rsid w:val="007378F5"/>
    <w:rsid w:val="007415E6"/>
    <w:rsid w:val="00741EF6"/>
    <w:rsid w:val="00743706"/>
    <w:rsid w:val="007437B1"/>
    <w:rsid w:val="0074681A"/>
    <w:rsid w:val="00760100"/>
    <w:rsid w:val="007617B2"/>
    <w:rsid w:val="00761B04"/>
    <w:rsid w:val="00763E56"/>
    <w:rsid w:val="00765069"/>
    <w:rsid w:val="00776757"/>
    <w:rsid w:val="00777B7A"/>
    <w:rsid w:val="0078245D"/>
    <w:rsid w:val="007906FC"/>
    <w:rsid w:val="0079256B"/>
    <w:rsid w:val="007D479F"/>
    <w:rsid w:val="007D5168"/>
    <w:rsid w:val="00806455"/>
    <w:rsid w:val="00811600"/>
    <w:rsid w:val="00812410"/>
    <w:rsid w:val="00813818"/>
    <w:rsid w:val="00817DB7"/>
    <w:rsid w:val="00820911"/>
    <w:rsid w:val="00824952"/>
    <w:rsid w:val="00841BCB"/>
    <w:rsid w:val="008439CA"/>
    <w:rsid w:val="00846DA6"/>
    <w:rsid w:val="00847593"/>
    <w:rsid w:val="008501BC"/>
    <w:rsid w:val="00851148"/>
    <w:rsid w:val="00861EC1"/>
    <w:rsid w:val="00872A94"/>
    <w:rsid w:val="00875F14"/>
    <w:rsid w:val="008774F9"/>
    <w:rsid w:val="00886C5D"/>
    <w:rsid w:val="00891771"/>
    <w:rsid w:val="008B6698"/>
    <w:rsid w:val="008D129B"/>
    <w:rsid w:val="008D34CB"/>
    <w:rsid w:val="008E0938"/>
    <w:rsid w:val="008E4ECA"/>
    <w:rsid w:val="008E7E10"/>
    <w:rsid w:val="008F075E"/>
    <w:rsid w:val="008F26B4"/>
    <w:rsid w:val="008F6426"/>
    <w:rsid w:val="0090104E"/>
    <w:rsid w:val="00906F7B"/>
    <w:rsid w:val="009118A7"/>
    <w:rsid w:val="009142A0"/>
    <w:rsid w:val="009164C6"/>
    <w:rsid w:val="009217B3"/>
    <w:rsid w:val="00921C2E"/>
    <w:rsid w:val="0092325E"/>
    <w:rsid w:val="00932DD0"/>
    <w:rsid w:val="00933E6B"/>
    <w:rsid w:val="00940B1A"/>
    <w:rsid w:val="00944D65"/>
    <w:rsid w:val="009549A3"/>
    <w:rsid w:val="009555EE"/>
    <w:rsid w:val="00966538"/>
    <w:rsid w:val="009714E8"/>
    <w:rsid w:val="00974AE3"/>
    <w:rsid w:val="009774F3"/>
    <w:rsid w:val="00981190"/>
    <w:rsid w:val="009864A1"/>
    <w:rsid w:val="00992776"/>
    <w:rsid w:val="009A29DB"/>
    <w:rsid w:val="009A636B"/>
    <w:rsid w:val="009B0AA5"/>
    <w:rsid w:val="009B1496"/>
    <w:rsid w:val="009C11B9"/>
    <w:rsid w:val="009C257C"/>
    <w:rsid w:val="009C6202"/>
    <w:rsid w:val="009C7036"/>
    <w:rsid w:val="009D0843"/>
    <w:rsid w:val="009D3C85"/>
    <w:rsid w:val="009E0FB9"/>
    <w:rsid w:val="009E5591"/>
    <w:rsid w:val="009F15A9"/>
    <w:rsid w:val="009F4655"/>
    <w:rsid w:val="009F4C1E"/>
    <w:rsid w:val="00A00A15"/>
    <w:rsid w:val="00A12BCB"/>
    <w:rsid w:val="00A32482"/>
    <w:rsid w:val="00A34A87"/>
    <w:rsid w:val="00A45B2C"/>
    <w:rsid w:val="00A472D7"/>
    <w:rsid w:val="00A50FF8"/>
    <w:rsid w:val="00A53711"/>
    <w:rsid w:val="00A57A92"/>
    <w:rsid w:val="00A71C4B"/>
    <w:rsid w:val="00A728D4"/>
    <w:rsid w:val="00A9068B"/>
    <w:rsid w:val="00A9765D"/>
    <w:rsid w:val="00AC3AA6"/>
    <w:rsid w:val="00AC7C0A"/>
    <w:rsid w:val="00AD4834"/>
    <w:rsid w:val="00AE1861"/>
    <w:rsid w:val="00AE5B33"/>
    <w:rsid w:val="00AE7712"/>
    <w:rsid w:val="00AF1198"/>
    <w:rsid w:val="00AF2D67"/>
    <w:rsid w:val="00AF4AC7"/>
    <w:rsid w:val="00AF4C03"/>
    <w:rsid w:val="00AF72D2"/>
    <w:rsid w:val="00B03C25"/>
    <w:rsid w:val="00B1598A"/>
    <w:rsid w:val="00B1648E"/>
    <w:rsid w:val="00B20F52"/>
    <w:rsid w:val="00B31D4B"/>
    <w:rsid w:val="00B35185"/>
    <w:rsid w:val="00B46BAB"/>
    <w:rsid w:val="00B50C83"/>
    <w:rsid w:val="00B623C5"/>
    <w:rsid w:val="00B66A6E"/>
    <w:rsid w:val="00B70EF1"/>
    <w:rsid w:val="00B80D50"/>
    <w:rsid w:val="00B8601C"/>
    <w:rsid w:val="00B971B3"/>
    <w:rsid w:val="00BB1033"/>
    <w:rsid w:val="00BC1798"/>
    <w:rsid w:val="00BC2317"/>
    <w:rsid w:val="00BC73FA"/>
    <w:rsid w:val="00BD4019"/>
    <w:rsid w:val="00BD4572"/>
    <w:rsid w:val="00BD783F"/>
    <w:rsid w:val="00BF1F8B"/>
    <w:rsid w:val="00BF2E4C"/>
    <w:rsid w:val="00C04850"/>
    <w:rsid w:val="00C06A29"/>
    <w:rsid w:val="00C10571"/>
    <w:rsid w:val="00C22F3D"/>
    <w:rsid w:val="00C337C4"/>
    <w:rsid w:val="00C41B36"/>
    <w:rsid w:val="00C50F32"/>
    <w:rsid w:val="00C56FC2"/>
    <w:rsid w:val="00C57FCE"/>
    <w:rsid w:val="00C61995"/>
    <w:rsid w:val="00C8056A"/>
    <w:rsid w:val="00C874D7"/>
    <w:rsid w:val="00C94751"/>
    <w:rsid w:val="00C95B4B"/>
    <w:rsid w:val="00CB16D1"/>
    <w:rsid w:val="00CB2008"/>
    <w:rsid w:val="00CB5526"/>
    <w:rsid w:val="00CD774B"/>
    <w:rsid w:val="00CE08C0"/>
    <w:rsid w:val="00CE1F6F"/>
    <w:rsid w:val="00CE2170"/>
    <w:rsid w:val="00CE44E9"/>
    <w:rsid w:val="00CF0706"/>
    <w:rsid w:val="00CF0E92"/>
    <w:rsid w:val="00D000D3"/>
    <w:rsid w:val="00D05A68"/>
    <w:rsid w:val="00D0766E"/>
    <w:rsid w:val="00D11EFC"/>
    <w:rsid w:val="00D247D6"/>
    <w:rsid w:val="00D27FB4"/>
    <w:rsid w:val="00D30415"/>
    <w:rsid w:val="00D40CC7"/>
    <w:rsid w:val="00D417ED"/>
    <w:rsid w:val="00D82735"/>
    <w:rsid w:val="00D83464"/>
    <w:rsid w:val="00D8455A"/>
    <w:rsid w:val="00DA3A20"/>
    <w:rsid w:val="00DA4F9D"/>
    <w:rsid w:val="00DB0716"/>
    <w:rsid w:val="00DB63D9"/>
    <w:rsid w:val="00DC2970"/>
    <w:rsid w:val="00DD22BA"/>
    <w:rsid w:val="00DD3256"/>
    <w:rsid w:val="00DE7B72"/>
    <w:rsid w:val="00DF086B"/>
    <w:rsid w:val="00DF449C"/>
    <w:rsid w:val="00DF47C4"/>
    <w:rsid w:val="00DF4D4C"/>
    <w:rsid w:val="00E02BD0"/>
    <w:rsid w:val="00E150AF"/>
    <w:rsid w:val="00E2188F"/>
    <w:rsid w:val="00E2280C"/>
    <w:rsid w:val="00E260A4"/>
    <w:rsid w:val="00E356F6"/>
    <w:rsid w:val="00E47A87"/>
    <w:rsid w:val="00E57A6D"/>
    <w:rsid w:val="00E60F44"/>
    <w:rsid w:val="00E66FC0"/>
    <w:rsid w:val="00E7211B"/>
    <w:rsid w:val="00E72D9B"/>
    <w:rsid w:val="00E7771B"/>
    <w:rsid w:val="00E8259D"/>
    <w:rsid w:val="00E921D3"/>
    <w:rsid w:val="00EA0D09"/>
    <w:rsid w:val="00EB37A8"/>
    <w:rsid w:val="00EE3C45"/>
    <w:rsid w:val="00EE3EAE"/>
    <w:rsid w:val="00F143F0"/>
    <w:rsid w:val="00F208DF"/>
    <w:rsid w:val="00F22F9F"/>
    <w:rsid w:val="00F24C30"/>
    <w:rsid w:val="00F337C3"/>
    <w:rsid w:val="00F41864"/>
    <w:rsid w:val="00F462D8"/>
    <w:rsid w:val="00F6514C"/>
    <w:rsid w:val="00F66C9E"/>
    <w:rsid w:val="00F67F76"/>
    <w:rsid w:val="00F723A7"/>
    <w:rsid w:val="00F81C1A"/>
    <w:rsid w:val="00F85115"/>
    <w:rsid w:val="00F908A6"/>
    <w:rsid w:val="00FA29B4"/>
    <w:rsid w:val="00FA58FA"/>
    <w:rsid w:val="00FA7077"/>
    <w:rsid w:val="00FB17A6"/>
    <w:rsid w:val="00FB443D"/>
    <w:rsid w:val="00FD596B"/>
    <w:rsid w:val="00FE7415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paragraph" w:styleId="HTMLPreformatted">
    <w:name w:val="HTML Preformatted"/>
    <w:basedOn w:val="Normal"/>
    <w:link w:val="HTMLPreformattedChar"/>
    <w:uiPriority w:val="99"/>
    <w:unhideWhenUsed/>
    <w:rsid w:val="009A63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A636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4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6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1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9/05/relationships/documenttasks" Target="documenttasks/documenttasks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nvd.nist.gov/vuln/detail/CVE-2016-1000346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nvd.nist.gov/vuln/detail/CVE-2016-1000352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2</TotalTime>
  <Pages>9</Pages>
  <Words>2492</Words>
  <Characters>14210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6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Elizabeth Robles</cp:lastModifiedBy>
  <cp:revision>255</cp:revision>
  <dcterms:created xsi:type="dcterms:W3CDTF">2022-11-08T17:29:00Z</dcterms:created>
  <dcterms:modified xsi:type="dcterms:W3CDTF">2022-11-10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